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s>

</file>

<file path=word/document.xml><?xml version="1.0" encoding="utf-8"?>
<w:document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body>
    <!-- Modified by docx4j 11.5.0 (Apache licensed) using REFERENCE JAXB in Microsoft Java 17.0.11 on Windows 11 -->
    <w:p w:rsidRPr="007968BF" w:rsidR="00A80763" w:rsidP="002D3A67" w:rsidRDefault="00E87F79" w14:paraId="4484DA7A" w14:textId="7777777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 xml:space="preserve"/>
      </w:r>
      <w:r>
        <w:rPr>
          <w:rFonts w:ascii="Arial" w:hAnsi="Arial" w:cs="Arial"/>
          <w:b/>
          <w:bCs/>
          <w:color w:val="000000" w:themeColor="text1"/>
          <w:sz w:val="28"/>
          <w:szCs w:val="28"/>
        </w:rPr>
        <w:t xml:space="preserve">Vertrag</w:t>
      </w:r>
      <w:proofErr w:type="spellStart"/>
      <w:proofErr w:type="spellEnd"/>
      <w:r w:rsidRPr="007968BF">
        <w:rPr>
          <w:rFonts w:ascii="Arial" w:hAnsi="Arial" w:cs="Arial"/>
          <w:b/>
          <w:bCs/>
          <w:color w:val="000000" w:themeColor="text1"/>
          <w:sz w:val="28"/>
          <w:szCs w:val="28"/>
        </w:rPr>
        <w:t xml:space="preserve"> </w:t>
      </w:r>
    </w:p>
    <w:p w:rsidRPr="00445B14" w:rsidR="00624302" w:rsidP="002D3A67" w:rsidRDefault="00955C35" w14:paraId="387C3466" w14:textId="1CFA9D86">
      <w:pPr>
        <w:pStyle w:val="berschrift1"/>
        <w:jc w:val="center"/>
        <w:rPr>
          <w:rFonts w:ascii="Arial" w:hAnsi="Arial" w:cs="Arial"/>
          <w:color w:val="000000" w:themeColor="text1"/>
          <w:sz w:val="28"/>
        </w:rPr>
      </w:pPr>
      <w:r>
        <w:rPr>
          <w:rFonts w:ascii="Arial" w:hAnsi="Arial" w:cs="Arial"/>
          <w:color w:val="000000" w:themeColor="text1"/>
          <w:sz w:val="28"/>
        </w:rPr>
        <w:t xml:space="preserve">einstellbox.ch </w:t>
      </w:r>
      <w:proofErr w:type="spellStart"/>
      <w:r>
        <w:rPr>
          <w:rFonts w:ascii="Arial" w:hAnsi="Arial" w:cs="Arial"/>
          <w:color w:val="000000" w:themeColor="text1"/>
          <w:sz w:val="28"/>
        </w:rPr>
        <w:t>ag</w:t>
      </w:r>
      <w:proofErr w:type="spellEnd"/>
    </w:p>
    <w:p w:rsidR="003370B4" w:rsidP="00E94428" w:rsidRDefault="00A27BC6" w14:paraId="0FF302B3" w14:textId="77777777">
      <w:pPr>
        <w:rPr>
          <w:rFonts w:ascii="Arial" w:hAnsi="Arial" w:cs="Arial"/>
        </w:rPr>
      </w:pPr>
      <w:r>
        <w:rPr>
          <w:rFonts w:ascii="Arial" w:hAnsi="Arial" w:cs="Arial"/>
        </w:rPr>
        <w:pict w14:anchorId="65325F55">
          <v:rect style="width:0;height:1.5pt" id="_x0000_i1025" o:hr="t" o:hrstd="t" o:hralign="center" stroked="f" fillcolor="#a0a0a0"/>
        </w:pict>
      </w:r>
    </w:p>
    <w:p w:rsidRPr="00E94428" w:rsidR="00AA7B23" w:rsidP="00E94428" w:rsidRDefault="00AA7B23" w14:paraId="78BB581A" w14:textId="77777777">
      <w:pPr>
        <w:rPr>
          <w:rFonts w:ascii="Arial" w:hAnsi="Arial" w:cs="Arial"/>
          <w:sz w:val="18"/>
          <w:szCs w:val="18"/>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3482"/>
        <w:gridCol w:w="5584"/>
      </w:tblGrid>
      <w:tr w:rsidRPr="00445B14" w:rsidR="002D3A67" w:rsidTr="00F5105E" w14:paraId="4176D5DD" w14:textId="77777777">
        <w:tc>
          <w:tcPr>
            <w:tcW w:w="3482" w:type="dxa"/>
          </w:tcPr>
          <w:p w:rsidRPr="00805FFD" w:rsidR="003370B4" w:rsidP="00E94428" w:rsidRDefault="003370B4" w14:paraId="462FDDCC"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rsidRPr="00805FFD" w:rsidR="003370B4" w:rsidP="00E94428" w:rsidRDefault="004D451B" w14:paraId="355CBACB"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 xml:space="preserve">einstellbox.ch </w:t>
            </w:r>
            <w:proofErr w:type="spellStart"/>
            <w:r w:rsidRPr="00805FFD">
              <w:rPr>
                <w:rFonts w:ascii="Arial" w:hAnsi="Arial" w:cs="Arial"/>
                <w:color w:val="333333"/>
                <w:sz w:val="19"/>
                <w:szCs w:val="19"/>
                <w:shd w:val="clear" w:color="auto" w:fill="FFFFFF"/>
              </w:rPr>
              <w:t>ag</w:t>
            </w:r>
            <w:proofErr w:type="spellEnd"/>
          </w:p>
        </w:tc>
      </w:tr>
      <w:tr w:rsidRPr="00445B14" w:rsidR="002D3A67" w:rsidTr="00E94428" w14:paraId="62B36CDD" w14:textId="77777777">
        <w:tc>
          <w:tcPr>
            <w:tcW w:w="3482" w:type="dxa"/>
          </w:tcPr>
          <w:p w:rsidRPr="00805FFD" w:rsidR="003370B4" w:rsidP="00E94428" w:rsidRDefault="003370B4" w14:paraId="06F74A24"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rsidRPr="00805FFD" w:rsidR="003370B4" w:rsidP="00E94428" w:rsidRDefault="00E96F71" w14:paraId="57E40C29" w14:textId="037B6E0B">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Jürg Fiechter, Frank </w:t>
            </w:r>
            <w:proofErr w:type="spellStart"/>
            <w:r>
              <w:rPr>
                <w:rFonts w:ascii="Arial" w:hAnsi="Arial" w:cs="Arial"/>
                <w:color w:val="333333"/>
                <w:sz w:val="19"/>
                <w:szCs w:val="19"/>
                <w:shd w:val="clear" w:color="auto" w:fill="FFFFFF"/>
              </w:rPr>
              <w:t>Rindlisbacher</w:t>
            </w:r>
            <w:proofErr w:type="spellEnd"/>
          </w:p>
        </w:tc>
      </w:tr>
      <w:tr w:rsidRPr="00173CA2" w:rsidR="002D3A67" w:rsidTr="00F5105E" w14:paraId="4C7C4469" w14:textId="77777777">
        <w:tc>
          <w:tcPr>
            <w:tcW w:w="3482" w:type="dxa"/>
          </w:tcPr>
          <w:p w:rsidRPr="00805FFD" w:rsidR="003370B4" w:rsidP="00E94428" w:rsidRDefault="003370B4" w14:paraId="186450AD"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Pr="00805FFD" w:rsidR="00B94716">
              <w:rPr>
                <w:rFonts w:ascii="Arial" w:hAnsi="Arial" w:cs="Arial"/>
                <w:color w:val="333333"/>
                <w:sz w:val="19"/>
                <w:szCs w:val="19"/>
                <w:shd w:val="clear" w:color="auto" w:fill="FFFFFF"/>
              </w:rPr>
              <w:t xml:space="preserve"> (mehrere Mieter haften solidarisch)</w:t>
            </w:r>
          </w:p>
        </w:tc>
        <w:tc>
          <w:tcPr>
            <w:tcW w:w="5584" w:type="dxa"/>
          </w:tcPr>
          <w:p w:rsidR="007D6B29" w:rsidP="00E94428" w:rsidRDefault="007D6B29" w14:paraId="31E5843C" w14:textId="77777777">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err</w:t>
            </w:r>
            <w:proofErr w:type="spellStart"/>
            <w:proofErr w:type="spellEnd"/>
            <w:r w:rsidRPr="00173CA2">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David Achermann</w:t>
            </w:r>
          </w:p>
          <w:p w:rsidR="00173CA2" w:rsidP="00E94428" w:rsidRDefault="00173CA2" w14:paraId="1FDF6964" w14:textId="7B9BDA04">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Südringstrasse 73</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2507D8B2" w14:textId="77D63DED">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4563 Gerlafingen</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65D52EC3" w14:textId="6ADD64F9">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41 77 484 50 98</w:t>
            </w:r>
          </w:p>
          <w:p w:rsidR="00B2256F" w:rsidP="00E94428" w:rsidRDefault="00173CA2" w14:paraId="00B7B805"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davidachermann@gawnet.ch</w:t>
            </w:r>
            <w:proofErr w:type="spellStart"/>
            <w:proofErr w:type="spellEnd"/>
            <w:r>
              <w:rPr>
                <w:rFonts w:ascii="Arial" w:hAnsi="Arial" w:cs="Arial"/>
                <w:color w:val="333333"/>
                <w:sz w:val="19"/>
                <w:szCs w:val="19"/>
                <w:shd w:val="clear" w:color="auto" w:fill="FFFFFF"/>
              </w:rPr>
              <w:t xml:space="preserve"/>
            </w:r>
          </w:p>
          <w:p w:rsidRPr="005D2BA8" w:rsidR="00B66558" w:rsidP="00E94428" w:rsidRDefault="00B66558" w14:paraId="77CE9D7A" w14:textId="0A552D4E">
            <w:pPr>
              <w:rPr>
                <w:rFonts w:ascii="Arial" w:hAnsi="Arial" w:cs="Arial"/>
                <w:color w:val="333333"/>
                <w:sz w:val="21"/>
                <w:szCs w:val="21"/>
                <w:shd w:val="clear" w:color="auto" w:fill="FFFFFF"/>
              </w:rPr>
            </w:pPr>
          </w:p>
        </w:tc>
      </w:tr>
      <w:tr w:rsidRPr="00445B14" w:rsidR="002D3A67" w:rsidTr="00F5105E" w14:paraId="2C92AFBC" w14:textId="77777777">
        <w:tc>
          <w:tcPr>
            <w:tcW w:w="3482" w:type="dxa"/>
          </w:tcPr>
          <w:p w:rsidRPr="00C5204D" w:rsidR="003370B4" w:rsidP="00E94428" w:rsidRDefault="003370B4" w14:paraId="565949FC" w14:textId="77777777">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rsidRPr="0050514B" w:rsidR="003370B4" w:rsidP="00E94428" w:rsidRDefault="002F2702" w14:paraId="3A781A38" w14:textId="3FC19ADE">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 xml:space="preserve">.ch </w:t>
            </w:r>
            <w:proofErr w:type="spellStart"/>
            <w:r>
              <w:rPr>
                <w:rFonts w:ascii="Arial" w:hAnsi="Arial" w:cs="Arial"/>
                <w:color w:val="333333"/>
                <w:sz w:val="19"/>
                <w:szCs w:val="19"/>
                <w:shd w:val="clear" w:color="auto" w:fill="FFFFFF"/>
              </w:rPr>
              <w:t>ag</w:t>
            </w:r>
            <w:proofErr w:type="spellEnd"/>
            <w:r>
              <w:rPr>
                <w:rFonts w:ascii="Arial" w:hAnsi="Arial" w:cs="Arial"/>
                <w:color w:val="333333"/>
                <w:sz w:val="19"/>
                <w:szCs w:val="19"/>
                <w:shd w:val="clear" w:color="auto" w:fill="FFFFFF"/>
              </w:rPr>
              <w:t xml:space="preserve"> Hauptstrasse 215, 4562 </w:t>
            </w:r>
            <w:proofErr w:type="spellStart"/>
            <w:r>
              <w:rPr>
                <w:rFonts w:ascii="Arial" w:hAnsi="Arial" w:cs="Arial"/>
                <w:color w:val="333333"/>
                <w:sz w:val="19"/>
                <w:szCs w:val="19"/>
                <w:shd w:val="clear" w:color="auto" w:fill="FFFFFF"/>
              </w:rPr>
              <w:t>Recherswil</w:t>
            </w:r>
            <w:proofErr w:type="spellEnd"/>
          </w:p>
        </w:tc>
      </w:tr>
      <w:tr w:rsidRPr="00445B14" w:rsidR="00B67069" w:rsidTr="00F5105E" w14:paraId="740EEBDC" w14:textId="77777777">
        <w:tc>
          <w:tcPr>
            <w:tcW w:w="3482" w:type="dxa"/>
            <w:vMerge w:val="restart"/>
          </w:tcPr>
          <w:p w:rsidRPr="00C5204D" w:rsidR="00B67069" w:rsidP="00E94428" w:rsidRDefault="00B67069" w14:paraId="6A04BC47" w14:textId="7AF12C42">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rsidR="00B67069" w:rsidP="00E94428" w:rsidRDefault="00B67069" w14:paraId="52B7E667" w14:textId="757A7A75">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sidR="002926E6">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5]</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59F358AC" w14:textId="77777777">
        <w:tc>
          <w:tcPr>
            <w:tcW w:w="3482" w:type="dxa"/>
            <w:vMerge/>
          </w:tcPr>
          <w:p w:rsidRPr="00C5204D" w:rsidR="00B67069" w:rsidP="00E94428" w:rsidRDefault="00B67069" w14:paraId="0C5082F2" w14:textId="77777777">
            <w:pPr>
              <w:jc w:val="right"/>
              <w:rPr>
                <w:rFonts w:ascii="Arial" w:hAnsi="Arial" w:cs="Arial"/>
                <w:color w:val="333333"/>
                <w:sz w:val="19"/>
                <w:szCs w:val="19"/>
                <w:shd w:val="clear" w:color="auto" w:fill="FFFFFF"/>
              </w:rPr>
            </w:pPr>
          </w:p>
        </w:tc>
        <w:tc>
          <w:tcPr>
            <w:tcW w:w="5584" w:type="dxa"/>
          </w:tcPr>
          <w:p w:rsidR="00B67069" w:rsidP="00E94428" w:rsidRDefault="00B67069" w14:paraId="07BC32BE" w14:textId="120ABDE6">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25A2834E" w14:textId="77777777">
        <w:tc>
          <w:tcPr>
            <w:tcW w:w="3482" w:type="dxa"/>
            <w:vMerge w:val="restart"/>
          </w:tcPr>
          <w:p w:rsidRPr="00805FFD" w:rsidR="00B67069" w:rsidP="00E94428" w:rsidRDefault="00B67069" w14:paraId="126C8D86" w14:textId="7BF2B2D1">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rsidRPr="00805FFD" w:rsidR="00B67069" w:rsidP="00E94428" w:rsidRDefault="00B67069" w14:paraId="697E196E" w14:textId="295A9C6C">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usschliesslich private hobbymässige Nutzung</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4F3AEBE8" w14:textId="77777777">
        <w:tc>
          <w:tcPr>
            <w:tcW w:w="3482" w:type="dxa"/>
            <w:vMerge/>
          </w:tcPr>
          <w:p w:rsidRPr="00805FFD" w:rsidR="00B67069" w:rsidP="00E94428" w:rsidRDefault="00B67069" w14:paraId="669401DA" w14:textId="77777777">
            <w:pPr>
              <w:rPr>
                <w:rFonts w:ascii="Arial" w:hAnsi="Arial" w:cs="Arial"/>
                <w:color w:val="333333"/>
                <w:sz w:val="19"/>
                <w:szCs w:val="19"/>
                <w:shd w:val="clear" w:color="auto" w:fill="FFFFFF"/>
              </w:rPr>
            </w:pPr>
          </w:p>
        </w:tc>
        <w:tc>
          <w:tcPr>
            <w:tcW w:w="5584" w:type="dxa"/>
          </w:tcPr>
          <w:p w:rsidRPr="00805FFD" w:rsidR="00B67069" w:rsidP="00E94428" w:rsidRDefault="00B67069" w14:paraId="57180314" w14:textId="106B0ABA">
            <w:pPr>
              <w:tabs>
                <w:tab w:val="left" w:pos="951"/>
              </w:tabs>
              <w:rPr>
                <w:rFonts w:ascii="Arial" w:hAnsi="Arial" w:cs="Arial"/>
                <w:color w:val="333333"/>
                <w:sz w:val="19"/>
                <w:szCs w:val="19"/>
                <w:shd w:val="clear" w:color="auto" w:fill="FFFFFF"/>
              </w:rPr>
            </w:pPr>
          </w:p>
        </w:tc>
      </w:tr>
      <w:tr w:rsidRPr="00445B14" w:rsidR="00B67069" w:rsidTr="0019155F" w14:paraId="2127623C" w14:textId="77777777">
        <w:tc>
          <w:tcPr>
            <w:tcW w:w="9066" w:type="dxa"/>
            <w:gridSpan w:val="2"/>
          </w:tcPr>
          <w:p w:rsidRPr="00C5204D" w:rsidR="00B67069" w:rsidP="00E94428" w:rsidRDefault="00A27BC6" w14:paraId="2BBE1514"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style="width:0;height:1.5pt" id="_x0000_i1026" o:hr="t" o:hrstd="t" o:hralign="center" stroked="f" fillcolor="#a0a0a0"/>
              </w:pict>
            </w:r>
          </w:p>
          <w:p w:rsidRPr="00805FFD" w:rsidR="00B67069" w:rsidP="00E94428" w:rsidRDefault="00B67069" w14:paraId="363B6F3E" w14:textId="26A3C667">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01.07.2024</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66C348B9" w14:textId="77777777">
        <w:tc>
          <w:tcPr>
            <w:tcW w:w="9066" w:type="dxa"/>
            <w:gridSpan w:val="2"/>
          </w:tcPr>
          <w:p w:rsidR="00B67069" w:rsidP="00E94428" w:rsidRDefault="00B67069" w14:paraId="7D09610A" w14:textId="4E289DDA">
            <w:pPr>
              <w:rPr>
                <w:rFonts w:ascii="Arial" w:hAnsi="Arial" w:cs="Arial"/>
                <w:iCs/>
                <w:color w:val="333333"/>
                <w:sz w:val="19"/>
                <w:szCs w:val="19"/>
                <w:shd w:val="clear" w:color="auto" w:fill="FFFFFF"/>
              </w:rPr>
            </w:pPr>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w:t>
            </w:r>
            <w:proofErr w:type="spellStart"/>
            <w:proofErr w:type="spellEnd"/>
            <w:r w:rsidR="00294B75">
              <w:rPr>
                <w:rFonts w:ascii="Arial" w:hAnsi="Arial" w:cs="Arial"/>
                <w:iCs/>
                <w:color w:val="333333"/>
                <w:sz w:val="19"/>
                <w:szCs w:val="19"/>
                <w:shd w:val="clear" w:color="auto" w:fill="FFFFFF"/>
              </w:rPr>
              <w:t xml:space="preserve"/>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1.12.2024</w:t>
            </w:r>
            <w:proofErr w:type="spellStart"/>
            <w:proofErr w:type="spellEnd"/>
            <w:r>
              <w:rPr>
                <w:rFonts w:ascii="Arial" w:hAnsi="Arial" w:cs="Arial"/>
                <w:iCs/>
                <w:color w:val="333333"/>
                <w:sz w:val="19"/>
                <w:szCs w:val="19"/>
                <w:shd w:val="clear" w:color="auto" w:fill="FFFFFF"/>
              </w:rPr>
              <w:t xml:space="preserve"/>
            </w:r>
            <w:r w:rsidRPr="00C5204D">
              <w:rPr>
                <w:rFonts w:ascii="Arial" w:hAnsi="Arial" w:cs="Arial"/>
                <w:iCs/>
                <w:color w:val="333333"/>
                <w:sz w:val="19"/>
                <w:szCs w:val="19"/>
                <w:shd w:val="clear" w:color="auto" w:fill="FFFFFF"/>
              </w:rPr>
              <w:t xml:space="preserve"> (Mindestmietdauer)</w:t>
            </w:r>
          </w:p>
        </w:tc>
      </w:tr>
      <w:tr w:rsidRPr="00445B14" w:rsidR="00257CF2" w:rsidTr="00E94428" w14:paraId="7096D244" w14:textId="77777777">
        <w:tc>
          <w:tcPr>
            <w:tcW w:w="9066" w:type="dxa"/>
            <w:gridSpan w:val="2"/>
          </w:tcPr>
          <w:p w:rsidRPr="00F5105E" w:rsidR="00257CF2" w:rsidP="00E94428" w:rsidRDefault="00257CF2" w14:paraId="4B8CB8B5" w14:textId="77777777">
            <w:pPr>
              <w:rPr>
                <w:rFonts w:ascii="Arial" w:hAnsi="Arial" w:cs="Arial"/>
                <w:iCs/>
                <w:color w:val="333333"/>
                <w:sz w:val="10"/>
                <w:szCs w:val="10"/>
                <w:shd w:val="clear" w:color="auto" w:fill="FFFFFF"/>
              </w:rPr>
            </w:pPr>
          </w:p>
        </w:tc>
      </w:tr>
      <w:tr w:rsidRPr="00445B14" w:rsidR="00B67069" w:rsidTr="00E94428" w14:paraId="3521AEE0" w14:textId="77777777">
        <w:tc>
          <w:tcPr>
            <w:tcW w:w="9066" w:type="dxa"/>
            <w:gridSpan w:val="2"/>
          </w:tcPr>
          <w:p w:rsidRPr="00445B14" w:rsidR="00B67069" w:rsidP="00E94428" w:rsidRDefault="00A27BC6" w14:paraId="6CC9DF4F" w14:textId="77777777">
            <w:pPr>
              <w:rPr>
                <w:rFonts w:ascii="Arial" w:hAnsi="Arial" w:cs="Arial"/>
                <w:sz w:val="19"/>
                <w:szCs w:val="19"/>
              </w:rPr>
            </w:pPr>
            <w:r>
              <w:rPr>
                <w:rFonts w:ascii="Arial" w:hAnsi="Arial" w:cs="Arial"/>
                <w:sz w:val="19"/>
                <w:szCs w:val="19"/>
              </w:rPr>
              <w:pict w14:anchorId="478C80D0">
                <v:rect style="width:0;height:1.5pt" id="_x0000_i1027" o:hr="t" o:hrstd="t" o:hralign="center" stroked="f" fillcolor="#a0a0a0"/>
              </w:pict>
            </w:r>
          </w:p>
          <w:p w:rsidRPr="00CD6EC0" w:rsidR="00B67069" w:rsidP="00E94428" w:rsidRDefault="00B67069" w14:paraId="614CA1D2" w14:textId="4C08D314">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2068C1" w:rsidR="00257CF2" w:rsidTr="00E94428" w14:paraId="3A04A74C" w14:textId="77777777">
              <w:tc>
                <w:tcPr>
                  <w:tcW w:w="9062" w:type="dxa"/>
                </w:tcPr>
                <w:p w:rsidRPr="002068C1" w:rsidR="00257CF2" w:rsidP="00E94428" w:rsidRDefault="00257CF2" w14:paraId="0F83667A"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Basisbox</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5</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2A065AC3" w14:textId="77777777">
                    <w:trPr>
                      <w:cantSplit/>
                    </w:trPr>
                    <w:tc>
                      <w:tcPr>
                        <w:tcW w:w="6820" w:type="dxa"/>
                        <w:gridSpan w:val="4"/>
                      </w:tcPr>
                      <w:p w:rsidR="00257CF2" w:rsidP="00E94428" w:rsidRDefault="00257CF2" w14:paraId="3EFF1616" w14:textId="3BFB7A56">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Basisbox</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L 7.40 m x B 3.56 m x H 4.20 m (26.34 m2) </w:t>
                        </w:r>
                        <w:proofErr w:type="spellStart"/>
                        <w:proofErr w:type="spellEnd"/>
                        <w:r w:rsidRPr="002068C1">
                          <w:rPr>
                            <w:rFonts w:ascii="Arial" w:hAnsi="Arial" w:cs="Arial"/>
                            <w:color w:val="333333"/>
                            <w:sz w:val="19"/>
                            <w:szCs w:val="19"/>
                            <w:shd w:val="clear" w:color="auto" w:fill="FFFFFF"/>
                          </w:rPr>
                          <w:t xml:space="preserve"/>
                        </w:r>
                      </w:p>
                      <w:p w:rsidRPr="00766D2D" w:rsidR="00257CF2" w:rsidP="00E94428" w:rsidRDefault="00257CF2" w14:paraId="5AFF1392" w14:textId="77777777">
                        <w:pPr>
                          <w:rPr>
                            <w:rFonts w:ascii="Arial" w:hAnsi="Arial" w:cs="Arial"/>
                            <w:sz w:val="18"/>
                            <w:szCs w:val="18"/>
                          </w:rPr>
                        </w:pPr>
                      </w:p>
                    </w:tc>
                    <w:tc>
                      <w:tcPr>
                        <w:tcW w:w="449" w:type="dxa"/>
                      </w:tcPr>
                      <w:p w:rsidRPr="002068C1" w:rsidR="00257CF2" w:rsidP="00E94428" w:rsidRDefault="00257CF2" w14:paraId="069EB01E"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E94428" w:rsidRDefault="00257CF2" w14:paraId="10D72DD7"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31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D43799C" w14:textId="77777777">
                    <w:trPr>
                      <w:cantSplit/>
                    </w:trPr>
                    <w:tc>
                      <w:tcPr>
                        <w:tcW w:w="693" w:type="dxa"/>
                      </w:tcPr>
                      <w:p w:rsidRPr="000D6A38" w:rsidR="00257CF2" w:rsidP="00E94428" w:rsidRDefault="00257CF2" w14:paraId="50D4B385" w14:textId="77777777">
                        <w:pPr>
                          <w:jc w:val="right"/>
                          <w:rPr>
                            <w:rFonts w:ascii="Arial" w:hAnsi="Arial" w:cs="Arial"/>
                            <w:color w:val="333333"/>
                            <w:sz w:val="18"/>
                            <w:szCs w:val="18"/>
                            <w:shd w:val="clear" w:color="auto" w:fill="FFFFFF"/>
                          </w:rPr>
                        </w:pPr>
                      </w:p>
                    </w:tc>
                    <w:tc>
                      <w:tcPr>
                        <w:tcW w:w="3306" w:type="dxa"/>
                      </w:tcPr>
                      <w:p w:rsidRPr="000D6A38" w:rsidR="00257CF2" w:rsidP="00E94428" w:rsidRDefault="00257CF2" w14:paraId="0AF7D681" w14:textId="77777777">
                        <w:pPr>
                          <w:jc w:val="right"/>
                          <w:rPr>
                            <w:rFonts w:ascii="Arial" w:hAnsi="Arial" w:cs="Arial"/>
                            <w:color w:val="333333"/>
                            <w:sz w:val="18"/>
                            <w:szCs w:val="18"/>
                            <w:shd w:val="clear" w:color="auto" w:fill="FFFFFF"/>
                          </w:rPr>
                        </w:pPr>
                        <w:r w:rsidRPr="000D6A38">
                          <w:rPr>
                            <w:rFonts w:ascii="Arial" w:hAnsi="Arial" w:cs="Arial"/>
                            <w:color w:val="333333"/>
                            <w:sz w:val="19"/>
                            <w:szCs w:val="19"/>
                            <w:shd w:val="clear" w:color="auto" w:fill="FFFFFF"/>
                          </w:rPr>
                          <w:t>Nebenkosten</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w:t>
                        </w:r>
                        <w:r>
                          <w:rPr>
                            <w:rFonts w:ascii="Arial" w:hAnsi="Arial" w:cs="Arial"/>
                            <w:color w:val="333333"/>
                            <w:sz w:val="18"/>
                            <w:szCs w:val="18"/>
                            <w:shd w:val="clear" w:color="auto" w:fill="FFFFFF"/>
                          </w:rPr>
                          <w:t>F</w:t>
                        </w:r>
                        <w:r w:rsidRPr="000D6A38">
                          <w:rPr>
                            <w:rFonts w:ascii="Arial" w:hAnsi="Arial" w:cs="Arial"/>
                            <w:color w:val="333333"/>
                            <w:sz w:val="18"/>
                            <w:szCs w:val="18"/>
                            <w:shd w:val="clear" w:color="auto" w:fill="FFFFFF"/>
                          </w:rPr>
                          <w:t>ür Reinigung, Hauswartung)</w:t>
                        </w:r>
                        <w:r>
                          <w:rPr>
                            <w:rFonts w:ascii="Arial" w:hAnsi="Arial" w:cs="Arial"/>
                            <w:color w:val="333333"/>
                            <w:sz w:val="18"/>
                            <w:szCs w:val="18"/>
                            <w:shd w:val="clear" w:color="auto" w:fill="FFFFFF"/>
                          </w:rPr>
                          <w:t>:</w:t>
                        </w:r>
                      </w:p>
                    </w:tc>
                    <w:tc>
                      <w:tcPr>
                        <w:tcW w:w="1178" w:type="dxa"/>
                      </w:tcPr>
                      <w:p w:rsidRPr="002068C1" w:rsidR="00257CF2" w:rsidP="004C1098" w:rsidRDefault="004C1098" w14:paraId="60ECB687" w14:textId="3A89C8BF">
                        <w:pPr>
                          <w:ind w:right="-10"/>
                          <w:jc w:val="cente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sidR="00F513E7">
                          <w:rPr>
                            <w:rFonts w:ascii="Arial" w:hAnsi="Arial" w:cs="Arial"/>
                            <w:color w:val="333333"/>
                            <w:sz w:val="19"/>
                            <w:szCs w:val="19"/>
                            <w:shd w:val="clear" w:color="auto" w:fill="FFFFFF"/>
                          </w:rPr>
                          <w:br/>
                        </w:r>
                        <w:proofErr w:type="spellStart"/>
                        <w:proofErr w:type="spellEnd"/>
                        <w:r>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74234490" w14:textId="77777777">
                        <w:pPr>
                          <w:ind w:left="-65"/>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pauschal</w:t>
                        </w:r>
                      </w:p>
                    </w:tc>
                    <w:tc>
                      <w:tcPr>
                        <w:tcW w:w="449" w:type="dxa"/>
                      </w:tcPr>
                      <w:p w:rsidRPr="002068C1" w:rsidR="00257CF2" w:rsidP="00E94428" w:rsidRDefault="00257CF2" w14:paraId="080A3B4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65" w:type="dxa"/>
                        <w:gridSpan w:val="2"/>
                      </w:tcPr>
                      <w:p w:rsidRPr="002068C1" w:rsidR="00257CF2" w:rsidP="00E94428" w:rsidRDefault="00257CF2" w14:paraId="0B8FF8AB" w14:textId="77777777">
                        <w:pPr>
                          <w:jc w:val="right"/>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5.50</w:t>
                        </w:r>
                        <w:proofErr w:type="spellStart"/>
                        <w:proofErr w:type="spellEnd"/>
                        <w:r>
                          <w:rPr>
                            <w:rFonts w:ascii="Arial" w:hAnsi="Arial" w:cs="Arial"/>
                            <w:color w:val="333333"/>
                            <w:sz w:val="19"/>
                            <w:szCs w:val="19"/>
                            <w:shd w:val="clear" w:color="auto" w:fill="FFFFFF"/>
                          </w:rPr>
                          <w:br/>
                        </w:r>
                        <w:proofErr w:type="spellStart"/>
                        <w:proofErr w:type="spellEnd"/>
                        <w:r>
                          <w:rPr>
                            <w:rFonts w:ascii="Arial" w:hAnsi="Arial" w:cs="Arial"/>
                            <w:color w:val="333333"/>
                            <w:sz w:val="19"/>
                            <w:szCs w:val="19"/>
                            <w:shd w:val="clear" w:color="auto" w:fill="FFFFFF"/>
                          </w:rPr>
                          <w:t xml:space="preserve"/>
                        </w:r>
                      </w:p>
                    </w:tc>
                  </w:tr>
                  <w:tr w:rsidRPr="002068C1" w:rsidR="00257CF2" w:rsidTr="0019155F" w14:paraId="03EBD8C9" w14:textId="77777777">
                    <w:trPr>
                      <w:gridAfter w:val="1"/>
                      <w:wAfter w:w="6" w:type="dxa"/>
                      <w:cantSplit/>
                    </w:trPr>
                    <w:tc>
                      <w:tcPr>
                        <w:tcW w:w="693" w:type="dxa"/>
                      </w:tcPr>
                      <w:p w:rsidRPr="002068C1" w:rsidR="00257CF2" w:rsidP="00E94428" w:rsidRDefault="00257CF2" w14:paraId="109D2613"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77CA568E"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E94428" w:rsidRDefault="00257CF2" w14:paraId="28677382"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23C707B0"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akonto</w:t>
                        </w:r>
                        <w:proofErr w:type="spellStart"/>
                        <w:proofErr w:type="spellEnd"/>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257EAD0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E94428" w:rsidRDefault="00257CF2" w14:paraId="07C0A0F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5.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4FF2DFAA" w14:textId="77777777">
                    <w:trPr>
                      <w:gridAfter w:val="1"/>
                      <w:wAfter w:w="6" w:type="dxa"/>
                      <w:cantSplit/>
                    </w:trPr>
                    <w:tc>
                      <w:tcPr>
                        <w:tcW w:w="3999" w:type="dxa"/>
                        <w:gridSpan w:val="2"/>
                      </w:tcPr>
                      <w:p w:rsidRPr="002068C1" w:rsidR="00257CF2" w:rsidP="00E94428" w:rsidRDefault="00257CF2" w14:paraId="09E83B37" w14:textId="68A122EB">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asser</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Kalt</w:t>
                        </w:r>
                        <w:r>
                          <w:rPr>
                            <w:rFonts w:ascii="Arial" w:hAnsi="Arial" w:cs="Arial"/>
                            <w:color w:val="333333"/>
                            <w:sz w:val="18"/>
                            <w:szCs w:val="18"/>
                            <w:shd w:val="clear" w:color="auto" w:fill="FFFFFF"/>
                          </w:rPr>
                          <w:t>-</w:t>
                        </w:r>
                        <w:r w:rsidRPr="000D6A38">
                          <w:rPr>
                            <w:rFonts w:ascii="Arial" w:hAnsi="Arial" w:cs="Arial"/>
                            <w:color w:val="333333"/>
                            <w:sz w:val="18"/>
                            <w:szCs w:val="18"/>
                            <w:shd w:val="clear" w:color="auto" w:fill="FFFFFF"/>
                          </w:rPr>
                          <w:t xml:space="preserve">, Abwasser, </w:t>
                        </w:r>
                        <w:proofErr w:type="spellStart"/>
                        <w:r w:rsidRPr="000D6A38">
                          <w:rPr>
                            <w:rFonts w:ascii="Arial" w:hAnsi="Arial" w:cs="Arial"/>
                            <w:color w:val="333333"/>
                            <w:sz w:val="18"/>
                            <w:szCs w:val="18"/>
                            <w:shd w:val="clear" w:color="auto" w:fill="FFFFFF"/>
                          </w:rPr>
                          <w:t>Trögli</w:t>
                        </w:r>
                        <w:proofErr w:type="spellEnd"/>
                        <w:r w:rsidRPr="000D6A38">
                          <w:rPr>
                            <w:rFonts w:ascii="Arial" w:hAnsi="Arial" w:cs="Arial"/>
                            <w:color w:val="333333"/>
                            <w:sz w:val="18"/>
                            <w:szCs w:val="18"/>
                            <w:shd w:val="clear" w:color="auto" w:fill="FFFFFF"/>
                          </w:rPr>
                          <w:t>, inkl. Wasserverbrauch</w:t>
                        </w:r>
                        <w:bookmarkStart w:name="_GoBack" w:id="10"/>
                        <w:bookmarkEnd w:id="10"/>
                        <w:r w:rsidRPr="000D6A38">
                          <w:rPr>
                            <w:rFonts w:ascii="Arial" w:hAnsi="Arial" w:cs="Arial"/>
                            <w:color w:val="333333"/>
                            <w:sz w:val="18"/>
                            <w:szCs w:val="18"/>
                            <w:shd w:val="clear" w:color="auto" w:fill="FFFFFF"/>
                          </w:rPr>
                          <w:t xml:space="preserve">) </w:t>
                        </w:r>
                      </w:p>
                    </w:tc>
                    <w:tc>
                      <w:tcPr>
                        <w:tcW w:w="1178" w:type="dxa"/>
                      </w:tcPr>
                      <w:p w:rsidRPr="002068C1" w:rsidR="00257CF2" w:rsidP="00E94428" w:rsidRDefault="00257CF2" w14:paraId="2D34563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4BDB6BE5"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3BC6FEB8"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5C269A1B"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21F55ECC" w14:textId="77777777">
                    <w:trPr>
                      <w:gridAfter w:val="1"/>
                      <w:wAfter w:w="6" w:type="dxa"/>
                      <w:cantSplit/>
                    </w:trPr>
                    <w:tc>
                      <w:tcPr>
                        <w:tcW w:w="693" w:type="dxa"/>
                      </w:tcPr>
                      <w:p w:rsidRPr="002068C1" w:rsidR="00257CF2" w:rsidP="00E94428" w:rsidRDefault="00257CF2" w14:paraId="337B5F24"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1EFDAE83" w14:textId="291EF8DB">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Internet</w:t>
                        </w:r>
                        <w:r w:rsidR="002526E6">
                          <w:rPr>
                            <w:rFonts w:ascii="Arial" w:hAnsi="Arial" w:cs="Arial"/>
                            <w:color w:val="333333"/>
                            <w:sz w:val="19"/>
                            <w:szCs w:val="19"/>
                            <w:shd w:val="clear" w:color="auto" w:fill="FFFFFF"/>
                          </w:rPr>
                          <w:t xml:space="preserve"> </w:t>
                        </w:r>
                        <w:r w:rsidR="003C37E6">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
                        </w:r>
                        <w:proofErr w:type="spellStart"/>
                        <w:proofErr w:type="spellEnd"/>
                        <w:r w:rsidR="002526E6">
                          <w:rPr>
                            <w:rFonts w:ascii="Arial" w:hAnsi="Arial" w:cs="Arial"/>
                            <w:color w:val="333333"/>
                            <w:sz w:val="19"/>
                            <w:szCs w:val="19"/>
                            <w:shd w:val="clear" w:color="auto" w:fill="FFFFFF"/>
                          </w:rPr>
                          <w:t xml:space="preserve"/>
                        </w:r>
                        <w:r w:rsidRPr="002068C1">
                          <w:rPr>
                            <w:rFonts w:ascii="Arial" w:hAnsi="Arial" w:cs="Arial"/>
                            <w:color w:val="333333"/>
                            <w:sz w:val="19"/>
                            <w:szCs w:val="19"/>
                            <w:shd w:val="clear" w:color="auto" w:fill="FFFFFF"/>
                          </w:rPr>
                          <w:t>:</w:t>
                        </w:r>
                      </w:p>
                    </w:tc>
                    <w:tc>
                      <w:tcPr>
                        <w:tcW w:w="1178" w:type="dxa"/>
                      </w:tcPr>
                      <w:p w:rsidRPr="002068C1" w:rsidR="00257CF2" w:rsidP="00E94428" w:rsidRDefault="00257CF2" w14:paraId="051CA78B" w14:textId="0113FA01">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37542BB4"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331D78AD"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0CAB47FD"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62F1D45E" w14:textId="77777777">
                    <w:trPr>
                      <w:gridAfter w:val="1"/>
                      <w:wAfter w:w="6" w:type="dxa"/>
                      <w:cantSplit/>
                    </w:trPr>
                    <w:tc>
                      <w:tcPr>
                        <w:tcW w:w="693" w:type="dxa"/>
                      </w:tcPr>
                      <w:p w:rsidRPr="002068C1" w:rsidR="00257CF2" w:rsidP="00E94428" w:rsidRDefault="00257CF2" w14:paraId="5D428030"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5B3CA799"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Heizung:</w:t>
                        </w:r>
                      </w:p>
                    </w:tc>
                    <w:tc>
                      <w:tcPr>
                        <w:tcW w:w="1178" w:type="dxa"/>
                      </w:tcPr>
                      <w:p w:rsidRPr="002068C1" w:rsidR="00257CF2" w:rsidP="00E94428" w:rsidRDefault="00257CF2" w14:paraId="40F68394"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4C22AD4A"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695ED8A1"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76A99624"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7EC995D6" w14:textId="77777777">
                    <w:trPr>
                      <w:gridAfter w:val="1"/>
                      <w:wAfter w:w="6" w:type="dxa"/>
                      <w:cantSplit/>
                    </w:trPr>
                    <w:tc>
                      <w:tcPr>
                        <w:tcW w:w="693" w:type="dxa"/>
                      </w:tcPr>
                      <w:p w:rsidRPr="002068C1" w:rsidR="00257CF2" w:rsidP="00E94428" w:rsidRDefault="00257CF2" w14:paraId="1C8D58C1"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75929CAE" w14:textId="77777777">
                        <w:pPr>
                          <w:jc w:val="right"/>
                          <w:rPr>
                            <w:rFonts w:ascii="Arial" w:hAnsi="Arial" w:cs="Arial"/>
                            <w:color w:val="333333"/>
                            <w:sz w:val="19"/>
                            <w:szCs w:val="19"/>
                            <w:shd w:val="clear" w:color="auto" w:fill="FFFFFF"/>
                          </w:rPr>
                        </w:pPr>
                      </w:p>
                    </w:tc>
                    <w:tc>
                      <w:tcPr>
                        <w:tcW w:w="1178" w:type="dxa"/>
                      </w:tcPr>
                      <w:p w:rsidRPr="002068C1" w:rsidR="00257CF2" w:rsidP="00E94428" w:rsidRDefault="00257CF2" w14:paraId="1491C4BC" w14:textId="77777777">
                        <w:pPr>
                          <w:rPr>
                            <w:rFonts w:ascii="Arial" w:hAnsi="Arial" w:cs="Arial"/>
                            <w:color w:val="333333"/>
                            <w:sz w:val="19"/>
                            <w:szCs w:val="19"/>
                            <w:shd w:val="clear" w:color="auto" w:fill="FFFFFF"/>
                          </w:rPr>
                        </w:pPr>
                      </w:p>
                    </w:tc>
                    <w:tc>
                      <w:tcPr>
                        <w:tcW w:w="1643" w:type="dxa"/>
                      </w:tcPr>
                      <w:p w:rsidRPr="002068C1" w:rsidR="00257CF2" w:rsidP="00E94428" w:rsidRDefault="00257CF2" w14:paraId="37352E26"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E94428" w:rsidRDefault="00257CF2" w14:paraId="0E383715"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1DA5DADA"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26.7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480747E0" w14:textId="77777777">
                    <w:trPr>
                      <w:gridAfter w:val="1"/>
                      <w:wAfter w:w="6" w:type="dxa"/>
                      <w:cantSplit/>
                      <w:trHeight w:val="230"/>
                    </w:trPr>
                    <w:tc>
                      <w:tcPr>
                        <w:tcW w:w="693" w:type="dxa"/>
                        <w:vMerge w:val="restart"/>
                      </w:tcPr>
                      <w:p w:rsidRPr="002068C1" w:rsidR="00257CF2" w:rsidP="00E94428" w:rsidRDefault="00257CF2" w14:paraId="16863F3C" w14:textId="77777777">
                        <w:pPr>
                          <w:rPr>
                            <w:rFonts w:ascii="Arial" w:hAnsi="Arial" w:cs="Arial"/>
                            <w:color w:val="333333"/>
                            <w:sz w:val="19"/>
                            <w:szCs w:val="19"/>
                            <w:shd w:val="clear" w:color="auto" w:fill="FFFFFF"/>
                          </w:rPr>
                        </w:pPr>
                      </w:p>
                    </w:tc>
                    <w:tc>
                      <w:tcPr>
                        <w:tcW w:w="3306" w:type="dxa"/>
                        <w:vMerge w:val="restart"/>
                      </w:tcPr>
                      <w:p w:rsidRPr="002068C1" w:rsidR="00257CF2" w:rsidP="00E94428" w:rsidRDefault="00257CF2" w14:paraId="3734AA74"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E94428" w:rsidRDefault="00257CF2" w14:paraId="7A7BECD1" w14:textId="77777777">
                        <w:pPr>
                          <w:rPr>
                            <w:rFonts w:ascii="Arial" w:hAnsi="Arial" w:cs="Arial"/>
                            <w:color w:val="333333"/>
                            <w:sz w:val="19"/>
                            <w:szCs w:val="19"/>
                            <w:shd w:val="clear" w:color="auto" w:fill="FFFFFF"/>
                          </w:rPr>
                        </w:pPr>
                      </w:p>
                    </w:tc>
                    <w:tc>
                      <w:tcPr>
                        <w:tcW w:w="1643" w:type="dxa"/>
                        <w:vMerge w:val="restart"/>
                      </w:tcPr>
                      <w:p w:rsidRPr="002068C1" w:rsidR="00257CF2" w:rsidP="00E94428" w:rsidRDefault="00257CF2" w14:paraId="7F391578"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E94428" w:rsidRDefault="00257CF2" w14:paraId="4BF98D10" w14:textId="77777777">
                        <w:pPr>
                          <w:jc w:val="right"/>
                          <w:rPr>
                            <w:rFonts w:ascii="Arial" w:hAnsi="Arial" w:cs="Arial"/>
                            <w:color w:val="333333"/>
                            <w:sz w:val="19"/>
                            <w:szCs w:val="19"/>
                            <w:shd w:val="clear" w:color="auto" w:fill="FFFFFF"/>
                          </w:rPr>
                        </w:pPr>
                      </w:p>
                    </w:tc>
                    <w:tc>
                      <w:tcPr>
                        <w:tcW w:w="1359" w:type="dxa"/>
                      </w:tcPr>
                      <w:p w:rsidRPr="00242F18" w:rsidR="00257CF2" w:rsidP="00E94428" w:rsidRDefault="00257CF2" w14:paraId="3FA56B04" w14:textId="77777777">
                        <w:pPr>
                          <w:jc w:val="center"/>
                          <w:rPr>
                            <w:rFonts w:ascii="Arial" w:hAnsi="Arial" w:cs="Arial"/>
                            <w:color w:val="333333"/>
                            <w:sz w:val="16"/>
                            <w:szCs w:val="16"/>
                            <w:shd w:val="clear" w:color="auto" w:fill="FFFFFF"/>
                            <w:lang w:val="en-US"/>
                          </w:rPr>
                        </w:pPr>
                      </w:p>
                    </w:tc>
                  </w:tr>
                  <w:tr w:rsidRPr="002068C1" w:rsidR="00257CF2" w:rsidTr="0019155F" w14:paraId="6BEC2E3F" w14:textId="77777777">
                    <w:trPr>
                      <w:gridAfter w:val="1"/>
                      <w:wAfter w:w="6" w:type="dxa"/>
                      <w:cantSplit/>
                      <w:trHeight w:val="105"/>
                    </w:trPr>
                    <w:tc>
                      <w:tcPr>
                        <w:tcW w:w="693" w:type="dxa"/>
                        <w:vMerge/>
                      </w:tcPr>
                      <w:p w:rsidRPr="002068C1" w:rsidR="00257CF2" w:rsidP="00E94428" w:rsidRDefault="00257CF2" w14:paraId="5A5D4AE5" w14:textId="77777777">
                        <w:pPr>
                          <w:rPr>
                            <w:rFonts w:ascii="Arial" w:hAnsi="Arial" w:cs="Arial"/>
                            <w:color w:val="333333"/>
                            <w:sz w:val="19"/>
                            <w:szCs w:val="19"/>
                            <w:shd w:val="clear" w:color="auto" w:fill="FFFFFF"/>
                          </w:rPr>
                        </w:pPr>
                      </w:p>
                    </w:tc>
                    <w:tc>
                      <w:tcPr>
                        <w:tcW w:w="3306" w:type="dxa"/>
                        <w:vMerge/>
                      </w:tcPr>
                      <w:p w:rsidRPr="002068C1" w:rsidR="00257CF2" w:rsidP="00E94428" w:rsidRDefault="00257CF2" w14:paraId="480F09F5" w14:textId="77777777">
                        <w:pPr>
                          <w:jc w:val="right"/>
                          <w:rPr>
                            <w:rFonts w:ascii="Arial" w:hAnsi="Arial" w:cs="Arial"/>
                            <w:color w:val="333333"/>
                            <w:sz w:val="19"/>
                            <w:szCs w:val="19"/>
                            <w:shd w:val="clear" w:color="auto" w:fill="FFFFFF"/>
                          </w:rPr>
                        </w:pPr>
                      </w:p>
                    </w:tc>
                    <w:tc>
                      <w:tcPr>
                        <w:tcW w:w="1178" w:type="dxa"/>
                        <w:vMerge/>
                      </w:tcPr>
                      <w:p w:rsidRPr="002068C1" w:rsidR="00257CF2" w:rsidP="00E94428" w:rsidRDefault="00257CF2" w14:paraId="03FDE2E2" w14:textId="77777777">
                        <w:pPr>
                          <w:rPr>
                            <w:rFonts w:ascii="Arial" w:hAnsi="Arial" w:cs="Arial"/>
                            <w:color w:val="333333"/>
                            <w:sz w:val="19"/>
                            <w:szCs w:val="19"/>
                            <w:shd w:val="clear" w:color="auto" w:fill="FFFFFF"/>
                          </w:rPr>
                        </w:pPr>
                      </w:p>
                    </w:tc>
                    <w:tc>
                      <w:tcPr>
                        <w:tcW w:w="1643" w:type="dxa"/>
                        <w:vMerge/>
                      </w:tcPr>
                      <w:p w:rsidRPr="002068C1" w:rsidR="00257CF2" w:rsidP="00E94428" w:rsidRDefault="00257CF2" w14:paraId="3DF5BAA3" w14:textId="77777777">
                        <w:pPr>
                          <w:jc w:val="center"/>
                          <w:rPr>
                            <w:rFonts w:ascii="Arial" w:hAnsi="Arial" w:cs="Arial"/>
                            <w:color w:val="333333"/>
                            <w:sz w:val="19"/>
                            <w:szCs w:val="19"/>
                            <w:shd w:val="clear" w:color="auto" w:fill="FFFFFF"/>
                          </w:rPr>
                        </w:pPr>
                      </w:p>
                    </w:tc>
                    <w:tc>
                      <w:tcPr>
                        <w:tcW w:w="449" w:type="dxa"/>
                        <w:vMerge/>
                      </w:tcPr>
                      <w:p w:rsidRPr="002068C1" w:rsidR="00257CF2" w:rsidP="00E94428" w:rsidRDefault="00257CF2" w14:paraId="1705E472" w14:textId="77777777">
                        <w:pPr>
                          <w:jc w:val="right"/>
                          <w:rPr>
                            <w:rFonts w:ascii="Arial" w:hAnsi="Arial" w:cs="Arial"/>
                            <w:color w:val="333333"/>
                            <w:sz w:val="19"/>
                            <w:szCs w:val="19"/>
                            <w:shd w:val="clear" w:color="auto" w:fill="FFFFFF"/>
                          </w:rPr>
                        </w:pPr>
                      </w:p>
                    </w:tc>
                    <w:tc>
                      <w:tcPr>
                        <w:tcW w:w="1359" w:type="dxa"/>
                      </w:tcPr>
                      <w:p w:rsidRPr="00242F18" w:rsidR="00257CF2" w:rsidP="00E94428" w:rsidRDefault="00257CF2" w14:paraId="5819AC19" w14:textId="77777777">
                        <w:pPr>
                          <w:jc w:val="right"/>
                          <w:rPr>
                            <w:rFonts w:ascii="Arial" w:hAnsi="Arial" w:cs="Arial"/>
                            <w:color w:val="333333"/>
                            <w:sz w:val="16"/>
                            <w:szCs w:val="16"/>
                            <w:shd w:val="clear" w:color="auto" w:fill="FFFFFF"/>
                            <w:lang w:val="en-US"/>
                          </w:rPr>
                        </w:pPr>
                      </w:p>
                    </w:tc>
                  </w:tr>
                  <w:tr w:rsidRPr="002068C1" w:rsidR="00257CF2" w:rsidTr="0019155F" w14:paraId="6B7508C6" w14:textId="77777777">
                    <w:trPr>
                      <w:gridAfter w:val="1"/>
                      <w:wAfter w:w="6" w:type="dxa"/>
                      <w:cantSplit/>
                    </w:trPr>
                    <w:tc>
                      <w:tcPr>
                        <w:tcW w:w="693" w:type="dxa"/>
                      </w:tcPr>
                      <w:p w:rsidRPr="002068C1" w:rsidR="00257CF2" w:rsidP="00E94428" w:rsidRDefault="00257CF2" w14:paraId="5EB707B1"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2EAF0537" w14:textId="77777777">
                        <w:pPr>
                          <w:jc w:val="right"/>
                          <w:rPr>
                            <w:rFonts w:ascii="Arial" w:hAnsi="Arial" w:cs="Arial"/>
                            <w:color w:val="333333"/>
                            <w:sz w:val="19"/>
                            <w:szCs w:val="19"/>
                            <w:shd w:val="clear" w:color="auto" w:fill="FFFFFF"/>
                          </w:rPr>
                        </w:pPr>
                      </w:p>
                    </w:tc>
                    <w:tc>
                      <w:tcPr>
                        <w:tcW w:w="1178" w:type="dxa"/>
                      </w:tcPr>
                      <w:p w:rsidRPr="002068C1" w:rsidR="00257CF2" w:rsidP="00E94428" w:rsidRDefault="00257CF2" w14:paraId="0B67E8C0" w14:textId="77777777">
                        <w:pPr>
                          <w:rPr>
                            <w:rFonts w:ascii="Arial" w:hAnsi="Arial" w:cs="Arial"/>
                            <w:color w:val="333333"/>
                            <w:sz w:val="19"/>
                            <w:szCs w:val="19"/>
                            <w:shd w:val="clear" w:color="auto" w:fill="FFFFFF"/>
                          </w:rPr>
                        </w:pPr>
                      </w:p>
                    </w:tc>
                    <w:tc>
                      <w:tcPr>
                        <w:tcW w:w="1643" w:type="dxa"/>
                      </w:tcPr>
                      <w:p w:rsidRPr="002068C1" w:rsidR="00257CF2" w:rsidP="00E94428" w:rsidRDefault="00257CF2" w14:paraId="2C58B217"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E94428" w:rsidRDefault="00257CF2" w14:paraId="61B4F9DD"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76E2877F"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357.2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082E646B" w14:textId="77777777">
                    <w:trPr>
                      <w:cantSplit/>
                    </w:trPr>
                    <w:tc>
                      <w:tcPr>
                        <w:tcW w:w="8634" w:type="dxa"/>
                        <w:gridSpan w:val="7"/>
                      </w:tcPr>
                      <w:p w:rsidRPr="002068C1" w:rsidR="00257CF2" w:rsidP="00E94428" w:rsidRDefault="00257CF2" w14:paraId="03DE74AB"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3 Stück</w:t>
                        </w:r>
                        <w:r w:rsidRPr="008D6B59">
                          <w:rPr>
                            <w:rFonts w:ascii="Arial" w:hAnsi="Arial" w:cs="Arial"/>
                            <w:color w:val="333333"/>
                            <w:sz w:val="19"/>
                            <w:szCs w:val="19"/>
                            <w:shd w:val="clear" w:color="auto" w:fill="FFFFFF"/>
                            <w:lang w:val="en-US"/>
                          </w:rPr>
                          <w:t xml:space="preserve"> </w:t>
                        </w:r>
                      </w:p>
                    </w:tc>
                  </w:tr>
                  <w:tr w:rsidRPr="002068C1" w:rsidR="00257CF2" w:rsidTr="0019155F" w14:paraId="025984FF" w14:textId="77777777">
                    <w:trPr>
                      <w:cantSplit/>
                    </w:trPr>
                    <w:tc>
                      <w:tcPr>
                        <w:tcW w:w="8634" w:type="dxa"/>
                        <w:gridSpan w:val="7"/>
                      </w:tcPr>
                      <w:p w:rsidRPr="002068C1" w:rsidR="00257CF2" w:rsidP="00E94428" w:rsidRDefault="00257CF2" w14:paraId="76CF1B5C" w14:textId="1FA5C92F">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70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zahlbar bei Vertragsunterzeichnung auf </w:t>
                        </w:r>
                        <w:r w:rsidR="002926E6">
                          <w:rPr>
                            <w:rFonts w:ascii="Arial" w:hAnsi="Arial" w:cs="Arial"/>
                            <w:color w:val="333333"/>
                            <w:sz w:val="19"/>
                            <w:szCs w:val="19"/>
                            <w:shd w:val="clear" w:color="auto" w:fill="FFFFFF"/>
                          </w:rPr>
                          <w:t xml:space="preserve">das Konto </w:t>
                        </w:r>
                        <w:r w:rsidRPr="006F7D6B" w:rsidR="002926E6">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Pr="002068C1" w:rsidR="00257CF2" w:rsidTr="0019155F" w14:paraId="772E0304" w14:textId="77777777">
                    <w:trPr>
                      <w:cantSplit/>
                    </w:trPr>
                    <w:tc>
                      <w:tcPr>
                        <w:tcW w:w="8634" w:type="dxa"/>
                        <w:gridSpan w:val="7"/>
                      </w:tcPr>
                      <w:p w:rsidRPr="002068C1" w:rsidR="00257CF2" w:rsidP="001D15C0" w:rsidRDefault="00257CF2" w14:paraId="3F4FE5C1"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068222234"/>
                            <w:placeholder>
                              <w:docPart w:val="BF6E8397FB3A4F01AE349B49A997F71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E94428" w:rsidRDefault="00257CF2" w14:paraId="3B36A27F" w14:textId="77777777">
                  <w:pPr>
                    <w:rPr>
                      <w:sz w:val="10"/>
                      <w:szCs w:val="10"/>
                    </w:rPr>
                  </w:pPr>
                  <w:r w:rsidRPr="002068C1">
                    <w:rPr>
                      <w:sz w:val="19"/>
                      <w:szCs w:val="19"/>
                    </w:rPr>
                    <w:br w:type="page"/>
                  </w:r>
                </w:p>
              </w:tc>
            </w:tr>
          </w:tbl>
          <w:p w:rsidRPr="00F5105E" w:rsidR="00B67069" w:rsidP="00E94428" w:rsidRDefault="00B67069" w14:paraId="672297AD" w14:textId="77777777">
            <w:pPr>
              <w:rPr>
                <w:rFonts w:ascii="Arial" w:hAnsi="Arial" w:cs="Arial"/>
                <w:sz w:val="10"/>
                <w:szCs w:val="10"/>
              </w:rPr>
            </w:pPr>
          </w:p>
        </w:tc>
      </w:tr>
      <w:tr w:rsidRPr="00445B14" w:rsidR="00257CF2" w:rsidTr="00E94428" w14:paraId="296E85AE" w14:textId="77777777">
        <w:tc>
          <w:tcPr>
            <w:tcW w:w="9066" w:type="dxa"/>
            <w:gridSpan w:val="2"/>
          </w:tcPr>
          <w:p w:rsidRPr="00CD6EC0" w:rsidR="00C5584B" w:rsidP="00C5584B" w:rsidRDefault="00C5584B" w14:paraId="2DAABD7E" w14:textId="46567128">
            <w:pPr>
              <w:rPr>
                <w:rFonts w:ascii="Arial" w:hAnsi="Arial" w:cs="Arial"/>
                <w:b/>
                <w:bCs/>
                <w:color w:val="333333"/>
                <w:sz w:val="6"/>
                <w:szCs w:val="6"/>
              </w:rPr>
            </w:pPr>
          </w:p>
          <w:p w:rsidRPr="00CD6EC0" w:rsidR="00257CF2" w:rsidP="00B67069" w:rsidRDefault="00257CF2" w14:paraId="245CE621"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257CF2" w:rsidP="00B67069" w:rsidRDefault="00257CF2" w14:paraId="0E2B2D1E" w14:textId="1AF5332B">
            <w:pPr>
              <w:rPr>
                <w:rFonts w:ascii="Arial" w:hAnsi="Arial" w:cs="Arial"/>
                <w:sz w:val="10"/>
                <w:szCs w:val="10"/>
              </w:rPr>
            </w:pPr>
          </w:p>
        </w:tc>
      </w:tr>
      <w:tr w:rsidRPr="00445B14" w:rsidR="00257CF2" w:rsidTr="0019155F" w14:paraId="2EE8F7C0" w14:textId="77777777">
        <w:tc>
          <w:tcPr>
            <w:tcW w:w="9066" w:type="dxa"/>
            <w:gridSpan w:val="2"/>
          </w:tcPr>
          <w:p w:rsidRPr="00CD6EC0" w:rsidR="00C5584B" w:rsidP="00C5584B" w:rsidRDefault="00C5584B" w14:paraId="21E20FB9" w14:textId="155C74E9">
            <w:pPr>
              <w:rPr>
                <w:rFonts w:ascii="Arial" w:hAnsi="Arial" w:cs="Arial"/>
                <w:b/>
                <w:bCs/>
                <w:color w:val="333333"/>
                <w:sz w:val="6"/>
                <w:szCs w:val="6"/>
              </w:rPr>
            </w:pPr>
          </w:p>
          <w:p w:rsidRPr="00CD6EC0" w:rsidR="00257CF2" w:rsidP="00B67069" w:rsidRDefault="00257CF2" w14:paraId="5F0FF41D"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00257CF2" w:rsidP="00B67069" w:rsidRDefault="00257CF2" w14:paraId="6350D42F" w14:textId="226E25DF">
            <w:pPr>
              <w:rPr>
                <w:rFonts w:ascii="Arial" w:hAnsi="Arial" w:cs="Arial"/>
                <w:sz w:val="19"/>
                <w:szCs w:val="19"/>
              </w:rPr>
            </w:pPr>
          </w:p>
        </w:tc>
      </w:tr>
      <w:tr w:rsidRPr="00445B14" w:rsidR="00257CF2" w:rsidTr="0019155F" w14:paraId="39C69860" w14:textId="77777777">
        <w:tc>
          <w:tcPr>
            <w:tcW w:w="9066" w:type="dxa"/>
            <w:gridSpan w:val="2"/>
          </w:tcPr>
          <w:p w:rsidR="00257CF2" w:rsidP="00B67069" w:rsidRDefault="00A27BC6" w14:paraId="2C0F1333" w14:textId="79BC5353">
            <w:pPr>
              <w:rPr>
                <w:rFonts w:ascii="Arial" w:hAnsi="Arial" w:cs="Arial"/>
                <w:sz w:val="19"/>
                <w:szCs w:val="19"/>
              </w:rPr>
            </w:pPr>
            <w:r>
              <w:rPr>
                <w:rFonts w:ascii="Arial" w:hAnsi="Arial" w:cs="Arial"/>
                <w:sz w:val="19"/>
                <w:szCs w:val="19"/>
              </w:rPr>
              <w:pict w14:anchorId="056B2021">
                <v:rect style="width:0;height:1.5pt" id="_x0000_i1028" o:hr="t" o:hrstd="t" o:hralign="center" stroked="f" fillcolor="#a0a0a0"/>
              </w:pict>
            </w: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312"/>
              <w:gridCol w:w="4372"/>
            </w:tblGrid>
            <w:tr w:rsidRPr="0058150A" w:rsidR="00894AEC" w:rsidTr="00646983" w14:paraId="75CC4D1A" w14:textId="77777777">
              <w:tc>
                <w:tcPr>
                  <w:tcW w:w="4312" w:type="dxa"/>
                </w:tcPr>
                <w:p w:rsidRPr="002F2702" w:rsidR="00894AEC" w:rsidP="00894AEC" w:rsidRDefault="00894AEC" w14:paraId="293F5146" w14:textId="77777777">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rsidRPr="0058150A" w:rsidR="00894AEC" w:rsidP="00894AEC" w:rsidRDefault="00894AEC" w14:paraId="7D1DA83E" w14:textId="09BCF1C4">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 xml:space="preserve">Fr. </w:t>
                  </w:r>
                  <w:r>
                    <w:rPr>
                      <w:rFonts w:ascii="Arial" w:hAnsi="Arial" w:cs="Arial"/>
                      <w:b/>
                      <w:bCs/>
                      <w:color w:val="333333"/>
                      <w:sz w:val="19"/>
                      <w:szCs w:val="19"/>
                      <w:shd w:val="clear" w:color="auto" w:fill="FFFFFF"/>
                    </w:rPr>
                    <w:t xml:space="preserve">357.25</w:t>
                  </w:r>
                  <w:proofErr w:type="spellStart"/>
                  <w:proofErr w:type="spellEnd"/>
                  <w:r w:rsidRPr="0058150A">
                    <w:rPr>
                      <w:rFonts w:ascii="Arial" w:hAnsi="Arial" w:cs="Arial"/>
                      <w:b/>
                      <w:bCs/>
                      <w:color w:val="333333"/>
                      <w:sz w:val="19"/>
                      <w:szCs w:val="19"/>
                      <w:shd w:val="clear" w:color="auto" w:fill="FFFFFF"/>
                    </w:rPr>
                    <w:t xml:space="preserve"/>
                  </w:r>
                  <w:r w:rsidR="00E94428">
                    <w:rPr>
                      <w:rFonts w:ascii="Arial" w:hAnsi="Arial" w:cs="Arial"/>
                      <w:b/>
                      <w:bCs/>
                      <w:color w:val="333333"/>
                      <w:sz w:val="19"/>
                      <w:szCs w:val="19"/>
                      <w:shd w:val="clear" w:color="auto" w:fill="FFFFFF"/>
                    </w:rPr>
                    <w:br/>
                  </w:r>
                </w:p>
              </w:tc>
            </w:tr>
            <w:tr w:rsidRPr="0058150A" w:rsidR="00894AEC" w:rsidTr="00646983" w14:paraId="33C189E6" w14:textId="77777777">
              <w:tc>
                <w:tcPr>
                  <w:tcW w:w="4312" w:type="dxa"/>
                </w:tcPr>
                <w:p w:rsidRPr="002F2702" w:rsidR="00894AEC" w:rsidP="00894AEC" w:rsidRDefault="00894AEC" w14:paraId="39B6E4F1" w14:textId="77777777">
                  <w:pPr>
                    <w:rPr>
                      <w:rFonts w:ascii="Arial" w:hAnsi="Arial" w:cs="Arial"/>
                      <w:color w:val="333333"/>
                      <w:sz w:val="19"/>
                      <w:szCs w:val="19"/>
                      <w:shd w:val="clear" w:color="auto" w:fill="FFFFFF"/>
                    </w:rPr>
                  </w:pPr>
                </w:p>
              </w:tc>
              <w:tc>
                <w:tcPr>
                  <w:tcW w:w="4372" w:type="dxa"/>
                </w:tcPr>
                <w:p w:rsidRPr="0058150A" w:rsidR="00894AEC" w:rsidP="00894AEC" w:rsidRDefault="00894AEC" w14:paraId="3879CD30" w14:textId="77777777">
                  <w:pPr>
                    <w:jc w:val="right"/>
                    <w:rPr>
                      <w:rFonts w:ascii="Arial" w:hAnsi="Arial" w:cs="Arial"/>
                      <w:b/>
                      <w:bCs/>
                      <w:color w:val="333333"/>
                      <w:sz w:val="19"/>
                      <w:szCs w:val="19"/>
                      <w:shd w:val="clear" w:color="auto" w:fill="FFFFFF"/>
                    </w:rPr>
                  </w:pPr>
                </w:p>
              </w:tc>
            </w:tr>
            <w:tr w:rsidRPr="009C4361" w:rsidR="00894AEC" w:rsidTr="00646983" w14:paraId="5A2CC831" w14:textId="77777777">
              <w:tc>
                <w:tcPr>
                  <w:tcW w:w="8684" w:type="dxa"/>
                  <w:gridSpan w:val="2"/>
                </w:tcPr>
                <w:p>
                  <w:r/>
                </w:p>
              </w:tc>
            </w:tr>
          </w:tbl>
          <w:p w:rsidRPr="00CD6EC0" w:rsidR="00894AEC" w:rsidP="00B67069" w:rsidRDefault="00894AEC" w14:paraId="7135D8AF" w14:textId="42B77E22">
            <w:pPr>
              <w:rPr>
                <w:rFonts w:ascii="Arial" w:hAnsi="Arial" w:cs="Arial"/>
                <w:sz w:val="10"/>
                <w:szCs w:val="10"/>
              </w:rPr>
            </w:pPr>
          </w:p>
        </w:tc>
      </w:tr>
    </w:tbl>
    <w:p w:rsidR="001725BF" w:rsidRDefault="00A27BC6" w14:paraId="54CD9560" w14:textId="097F0AE8">
      <w:pPr>
        <w:rPr>
          <w:rFonts w:ascii="Arial" w:hAnsi="Arial" w:cs="Arial"/>
          <w:b/>
          <w:bCs/>
          <w:color w:val="333333"/>
          <w:sz w:val="20"/>
          <w:szCs w:val="20"/>
        </w:rPr>
      </w:pPr>
      <w:r>
        <w:rPr>
          <w:rFonts w:ascii="Arial" w:hAnsi="Arial" w:cs="Arial"/>
          <w:sz w:val="19"/>
          <w:szCs w:val="19"/>
        </w:rPr>
        <w:pict w14:anchorId="3C93B477">
          <v:rect style="width:0;height:1.5pt" id="_x0000_i1029" o:hr="t" o:hrstd="t" o:hralign="center" stroked="f" fillcolor="#a0a0a0"/>
        </w:pict>
      </w:r>
    </w:p>
    <w:p w:rsidRPr="005314F1" w:rsidR="00F02C2C" w:rsidP="00F02C2C" w:rsidRDefault="00F02C2C" w14:paraId="6EAE07B9" w14:textId="285CB7D7">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rsidRPr="005314F1" w:rsidR="00F02C2C" w:rsidP="00F02C2C" w:rsidRDefault="00F02C2C" w14:paraId="256B3055" w14:textId="77777777">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rsidRPr="00407342" w:rsidR="00F02C2C" w:rsidP="00E87F79" w:rsidRDefault="00F02C2C" w14:paraId="1C29E48E" w14:textId="1585EF9C">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rsidRPr="005314F1" w:rsidR="00F02C2C" w:rsidP="00F02C2C" w:rsidRDefault="00F02C2C" w14:paraId="0E31CD7E"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rsidRPr="005563BE" w:rsidR="00F02C2C" w:rsidP="00E87F79" w:rsidRDefault="00F02C2C" w14:paraId="27A50D34"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Pr="005563BE" w:rsidR="005314F1">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rsidRPr="005314F1" w:rsidR="00F02C2C" w:rsidP="00F02C2C" w:rsidRDefault="00F02C2C" w14:paraId="01F840BD"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rsidRPr="005563BE" w:rsidR="00F02C2C" w:rsidP="00E87F79" w:rsidRDefault="00F02C2C" w14:paraId="2BD832A8" w14:textId="0769AA21">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Pr="005563BE" w:rsidR="004A6BB9">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Pr="005563BE" w:rsidR="006F537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Pr="005563BE" w:rsidR="004A6BB9">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Pr="005563BE" w:rsidR="004A6BB9">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Pr="005563BE" w:rsidR="004A6BB9">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Pr="005563BE" w:rsidR="00BF158F">
        <w:rPr>
          <w:rFonts w:ascii="Arial" w:hAnsi="Arial" w:cs="Arial"/>
          <w:color w:val="333333"/>
          <w:sz w:val="19"/>
          <w:szCs w:val="19"/>
          <w:shd w:val="clear" w:color="auto" w:fill="FFFFFF"/>
        </w:rPr>
        <w:t xml:space="preserve"> Vor den Boxen darf nur zu umschlagszwecken parkiert werden.</w:t>
      </w:r>
    </w:p>
    <w:p w:rsidRPr="005314F1" w:rsidR="00F02C2C" w:rsidP="00F02C2C" w:rsidRDefault="00A0122F" w14:paraId="201C2004" w14:textId="5B0F47C1">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Pr="005314F1" w:rsidR="00F02C2C">
        <w:rPr>
          <w:rFonts w:ascii="Arial" w:hAnsi="Arial" w:cs="Arial"/>
          <w:b/>
          <w:bCs/>
          <w:color w:val="333333"/>
          <w:sz w:val="20"/>
          <w:szCs w:val="20"/>
        </w:rPr>
        <w:t>. Untermiete und Abtausch</w:t>
      </w:r>
    </w:p>
    <w:p w:rsidRPr="005563BE" w:rsidR="00F02C2C" w:rsidP="00E87F79" w:rsidRDefault="00F02C2C" w14:paraId="720500C8" w14:textId="77777777">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rsidRPr="005314F1" w:rsidR="00F02C2C" w:rsidP="00F02C2C" w:rsidRDefault="00A0122F" w14:paraId="44FBF5DD" w14:textId="6DAF1F2B">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Pr="005314F1" w:rsidR="00F02C2C">
        <w:rPr>
          <w:rFonts w:ascii="Arial" w:hAnsi="Arial" w:cs="Arial"/>
          <w:b/>
          <w:bCs/>
          <w:color w:val="333333"/>
          <w:sz w:val="20"/>
          <w:szCs w:val="20"/>
        </w:rPr>
        <w:t>. Verantwortung</w:t>
      </w:r>
    </w:p>
    <w:p w:rsidR="00F02C2C" w:rsidP="00E87F79" w:rsidRDefault="00F02C2C" w14:paraId="1113E6D8" w14:textId="419DB3F1">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Pr="005563BE" w:rsidR="00DC038B">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Pr="005563BE" w:rsidR="004A6BB9">
        <w:rPr>
          <w:rFonts w:ascii="Arial" w:hAnsi="Arial" w:cs="Arial"/>
          <w:color w:val="333333"/>
          <w:sz w:val="19"/>
          <w:szCs w:val="19"/>
          <w:shd w:val="clear" w:color="auto" w:fill="FFFFFF"/>
        </w:rPr>
        <w:t>-</w:t>
      </w:r>
      <w:r w:rsidRPr="005563BE" w:rsidR="00DC038B">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Pr="005563BE" w:rsidR="00BF158F">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Pr="005563BE" w:rsidR="00BF158F">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Pr="005563BE" w:rsidR="00BF158F">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rsidR="001E193E" w:rsidP="001E193E" w:rsidRDefault="00A0122F" w14:paraId="438BB1DA" w14:textId="5DEECE31">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Pr="005314F1" w:rsidR="001E193E">
        <w:rPr>
          <w:rFonts w:ascii="Arial" w:hAnsi="Arial" w:cs="Arial"/>
          <w:b/>
          <w:bCs/>
          <w:color w:val="333333"/>
          <w:sz w:val="20"/>
          <w:szCs w:val="20"/>
        </w:rPr>
        <w:t xml:space="preserve">. </w:t>
      </w:r>
      <w:r w:rsidR="001E193E">
        <w:rPr>
          <w:rFonts w:ascii="Arial" w:hAnsi="Arial" w:cs="Arial"/>
          <w:b/>
          <w:bCs/>
          <w:color w:val="333333"/>
          <w:sz w:val="20"/>
          <w:szCs w:val="20"/>
        </w:rPr>
        <w:t>Stromkosten</w:t>
      </w:r>
    </w:p>
    <w:p w:rsidRPr="001E193E" w:rsidR="001E193E" w:rsidP="00E87F79" w:rsidRDefault="001E193E" w14:paraId="6132D9AD" w14:textId="77777777">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Pr="00C5204D" w:rsidR="00F03D2E">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rsidRPr="005314F1" w:rsidR="00F02C2C" w:rsidP="00F02C2C" w:rsidRDefault="00A0122F" w14:paraId="76D5A7BF" w14:textId="316DEF37">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Pr="005314F1" w:rsidR="00F02C2C">
        <w:rPr>
          <w:rFonts w:ascii="Arial" w:hAnsi="Arial" w:cs="Arial"/>
          <w:b/>
          <w:bCs/>
          <w:color w:val="333333"/>
          <w:sz w:val="20"/>
          <w:szCs w:val="20"/>
        </w:rPr>
        <w:t>. Besichtigungsrecht</w:t>
      </w:r>
    </w:p>
    <w:p w:rsidRPr="005563BE" w:rsidR="00F02C2C" w:rsidP="00E87F79" w:rsidRDefault="00F02C2C" w14:paraId="7D914BC9"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rsidRPr="005314F1" w:rsidR="00F02C2C" w:rsidP="00F02C2C" w:rsidRDefault="00A0122F" w14:paraId="4A155288" w14:textId="5DC1036D">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Pr="005314F1" w:rsidR="00F02C2C">
        <w:rPr>
          <w:rFonts w:ascii="Arial" w:hAnsi="Arial" w:cs="Arial"/>
          <w:b/>
          <w:bCs/>
          <w:color w:val="333333"/>
          <w:sz w:val="20"/>
          <w:szCs w:val="20"/>
        </w:rPr>
        <w:t>. Rückgabe des Mietobjekts</w:t>
      </w:r>
    </w:p>
    <w:p w:rsidRPr="005314F1" w:rsidR="00F02C2C" w:rsidP="00E87F79" w:rsidRDefault="00F02C2C" w14:paraId="2F0C16A1" w14:textId="77777777">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rsidRPr="001E193E" w:rsidR="008A58E1" w:rsidP="001E193E" w:rsidRDefault="00A0122F" w14:paraId="7DCCF58D" w14:textId="21DE8F16">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Pr="001E193E" w:rsidR="008A58E1">
        <w:rPr>
          <w:rFonts w:ascii="Arial" w:hAnsi="Arial" w:cs="Arial"/>
          <w:b/>
          <w:bCs/>
          <w:color w:val="333333"/>
          <w:sz w:val="20"/>
          <w:szCs w:val="20"/>
        </w:rPr>
        <w:t xml:space="preserve">. Retentionsrecht und freihändiger Verkauf </w:t>
      </w:r>
    </w:p>
    <w:p w:rsidR="00170808" w:rsidP="00E87F79" w:rsidRDefault="008A58E1" w14:paraId="502066A9" w14:textId="77777777">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rsidR="00170808" w:rsidP="00E87F79" w:rsidRDefault="00170808" w14:paraId="12DE8D45" w14:textId="77777777">
      <w:pPr>
        <w:jc w:val="both"/>
        <w:rPr>
          <w:rFonts w:ascii="Arial" w:hAnsi="Arial" w:cs="Arial"/>
          <w:color w:val="333333"/>
          <w:sz w:val="19"/>
          <w:szCs w:val="19"/>
          <w:shd w:val="clear" w:color="auto" w:fill="FFFFFF"/>
        </w:rPr>
      </w:pPr>
    </w:p>
    <w:p w:rsidRPr="001E193E" w:rsidR="00170808" w:rsidP="00170808" w:rsidRDefault="00170808" w14:paraId="48E8B44E" w14:textId="6B66D13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rsidR="008A58E1" w:rsidP="00E87F79" w:rsidRDefault="003F09CE" w14:paraId="3AF524F9" w14:textId="4E9A801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rsidRPr="001E193E" w:rsidR="00DF454E" w:rsidP="00DF454E" w:rsidRDefault="00DF454E" w14:paraId="1332CFB7" w14:textId="68DAD3A1">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rsidRPr="002F54FF" w:rsidR="00DF454E" w:rsidP="00DF454E" w:rsidRDefault="00DF454E" w14:paraId="1792ED48" w14:textId="4DDF520A">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rsidRPr="001E193E" w:rsidR="00F02C2C" w:rsidP="001E193E" w:rsidRDefault="008A58E1" w14:paraId="69983CF2" w14:textId="47FACE7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Pr="005314F1" w:rsidR="00F02C2C">
        <w:rPr>
          <w:rFonts w:ascii="Arial" w:hAnsi="Arial" w:cs="Arial"/>
          <w:b/>
          <w:bCs/>
          <w:color w:val="333333"/>
          <w:sz w:val="20"/>
          <w:szCs w:val="20"/>
        </w:rPr>
        <w:t>. Anwendbares Recht / Gerichtsstand</w:t>
      </w:r>
    </w:p>
    <w:p w:rsidR="003F4B60" w:rsidP="00E87F79" w:rsidRDefault="00F02C2C" w14:paraId="1066FD9D" w14:textId="2FA7A402">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rsidRPr="001E193E" w:rsidR="003F09CE" w:rsidP="003F09CE" w:rsidRDefault="003F09CE" w14:paraId="46ED2BCD" w14:textId="7D578802">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rsidR="003F09CE" w:rsidP="00E87F79" w:rsidRDefault="003F09CE" w14:paraId="5F060DA2" w14:textId="56BA9E70">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rsidR="00681DA5" w:rsidP="00E87F79" w:rsidRDefault="00681DA5" w14:paraId="4785B94A" w14:textId="77777777">
      <w:pPr>
        <w:jc w:val="both"/>
        <w:rPr>
          <w:rFonts w:ascii="Arial" w:hAnsi="Arial" w:cs="Arial"/>
          <w:color w:val="333333"/>
          <w:sz w:val="19"/>
          <w:szCs w:val="19"/>
          <w:shd w:val="clear" w:color="auto" w:fill="FFFFFF"/>
        </w:rPr>
      </w:pPr>
    </w:p>
    <w:p w:rsidR="004B19FD" w:rsidRDefault="004B19FD" w14:paraId="505D0215" w14:textId="1B25BFD7">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rsidR="00BA2D14" w:rsidP="00BA2D14" w:rsidRDefault="00BA2D14" w14:paraId="5A1C2083" w14:textId="684F6D23">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rsidRPr="00BA2D14" w:rsidR="00BA2D14" w:rsidP="00BA2D14" w:rsidRDefault="00BA2D14" w14:paraId="04182F70" w14:textId="77777777">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rsidRPr="00A900B8" w:rsidR="00BA2D14" w:rsidP="00BA2D14" w:rsidRDefault="00BA2D14" w14:paraId="2EE09A1B" w14:textId="77777777">
      <w:pPr>
        <w:rPr>
          <w:sz w:val="16"/>
          <w:szCs w:val="16"/>
        </w:rPr>
      </w:pPr>
    </w:p>
    <w:tbl>
      <w:tblPr>
        <w:tblStyle w:val="Tabellenraster"/>
        <w:tblW w:w="0" w:type="auto"/>
        <w:tblLook w:firstRow="1" w:lastRow="0" w:firstColumn="1" w:lastColumn="0" w:noHBand="0" w:noVBand="1" w:val="04A0"/>
      </w:tblPr>
      <w:tblGrid>
        <w:gridCol w:w="4528"/>
        <w:gridCol w:w="4528"/>
      </w:tblGrid>
      <w:tr w:rsidRPr="00BA2D14" w:rsidR="00BA2D14" w:rsidTr="008B1391" w14:paraId="098C951A" w14:textId="77777777">
        <w:tc>
          <w:tcPr>
            <w:tcW w:w="4528" w:type="dxa"/>
          </w:tcPr>
          <w:p w:rsidRPr="00BA2D14" w:rsidR="00BA2D14" w:rsidP="00DF1A7D" w:rsidRDefault="00BA2D14" w14:paraId="7984BD0B"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en Mietzins</w:t>
            </w:r>
            <w:r>
              <w:rPr>
                <w:rFonts w:ascii="Arial" w:hAnsi="Arial" w:cs="Arial" w:eastAsiaTheme="minorHAnsi"/>
                <w:b/>
                <w:color w:val="333333"/>
                <w:sz w:val="19"/>
                <w:szCs w:val="19"/>
                <w:shd w:val="clear" w:color="auto" w:fill="FFFFFF"/>
                <w:lang w:eastAsia="en-US"/>
              </w:rPr>
              <w:t>:</w:t>
            </w:r>
          </w:p>
        </w:tc>
        <w:tc>
          <w:tcPr>
            <w:tcW w:w="4528" w:type="dxa"/>
          </w:tcPr>
          <w:p w:rsidRPr="00BA2D14" w:rsidR="00BA2D14" w:rsidP="00DF1A7D" w:rsidRDefault="00BA2D14" w14:paraId="74555AE2"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as Depot:</w:t>
            </w:r>
          </w:p>
        </w:tc>
      </w:tr>
      <w:tr w:rsidRPr="00BA2D14" w:rsidR="00BA2D14" w:rsidTr="008B1391" w14:paraId="1EC29F72" w14:textId="77777777">
        <w:tc>
          <w:tcPr>
            <w:tcW w:w="4528" w:type="dxa"/>
          </w:tcPr>
          <w:p w:rsidRPr="00F31501" w:rsidR="00E82D28" w:rsidP="00E82D28" w:rsidRDefault="00E82D28" w14:paraId="7140C9CE" w14:textId="77777777">
            <w:pPr>
              <w:pStyle w:val="StandardWeb"/>
              <w:shd w:val="clear" w:color="auto" w:fill="FFFFFF"/>
              <w:spacing w:before="120" w:beforeAutospacing="false" w:after="0" w:afterAutospacing="false"/>
              <w:rPr>
                <w:rFonts w:ascii="Arial" w:hAnsi="Arial" w:cs="Arial" w:eastAsiaTheme="minorHAnsi"/>
                <w:b/>
                <w:color w:val="333333"/>
                <w:sz w:val="19"/>
                <w:szCs w:val="19"/>
                <w:shd w:val="clear" w:color="auto" w:fill="FFFFFF"/>
                <w:lang w:eastAsia="en-US"/>
              </w:rPr>
            </w:pPr>
            <w:r w:rsidRPr="00F31501">
              <w:rPr>
                <w:rFonts w:ascii="Arial" w:hAnsi="Arial" w:cs="Arial" w:eastAsiaTheme="minorHAnsi"/>
                <w:b/>
                <w:color w:val="333333"/>
                <w:sz w:val="19"/>
                <w:szCs w:val="19"/>
                <w:shd w:val="clear" w:color="auto" w:fill="FFFFFF"/>
                <w:lang w:eastAsia="en-US"/>
              </w:rPr>
              <w:t xml:space="preserve">einstellbox.ch </w:t>
            </w:r>
            <w:proofErr w:type="spellStart"/>
            <w:r w:rsidRPr="00F31501">
              <w:rPr>
                <w:rFonts w:ascii="Arial" w:hAnsi="Arial" w:cs="Arial" w:eastAsiaTheme="minorHAnsi"/>
                <w:b/>
                <w:color w:val="333333"/>
                <w:sz w:val="19"/>
                <w:szCs w:val="19"/>
                <w:shd w:val="clear" w:color="auto" w:fill="FFFFFF"/>
                <w:lang w:eastAsia="en-US"/>
              </w:rPr>
              <w:t>ag</w:t>
            </w:r>
            <w:proofErr w:type="spellEnd"/>
          </w:p>
          <w:p w:rsidRPr="006F7D6B" w:rsidR="00871571" w:rsidP="00871571" w:rsidRDefault="00871571" w14:paraId="65C142B1"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07 0026 2262 1373 7501 Y</w:t>
            </w:r>
          </w:p>
          <w:p w:rsidR="00E82D28" w:rsidP="008B1391" w:rsidRDefault="00871571" w14:paraId="304D7424" w14:textId="5B680CCC">
            <w:pPr>
              <w:pStyle w:val="StandardWeb"/>
              <w:shd w:val="clear" w:color="auto" w:fill="FFFFFF"/>
              <w:spacing w:before="120" w:beforeAutospacing="false" w:after="0" w:afterAutospacing="false"/>
              <w:rPr>
                <w:rFonts w:ascii="Arial" w:hAnsi="Arial" w:cs="Arial" w:eastAsiaTheme="minorHAnsi"/>
                <w:b/>
                <w:bCs/>
                <w:color w:val="333333"/>
                <w:sz w:val="19"/>
                <w:szCs w:val="19"/>
                <w:shd w:val="clear" w:color="auto" w:fill="FFFFFF"/>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1Y</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266D67F0" w14:textId="77777777">
            <w:pPr>
              <w:pStyle w:val="StandardWeb"/>
              <w:shd w:val="clear" w:color="auto" w:fill="FFFFFF"/>
              <w:spacing w:before="60" w:beforeAutospacing="false" w:after="0" w:afterAutospacing="false"/>
              <w:rPr>
                <w:rFonts w:ascii="Arial" w:hAnsi="Arial" w:cs="Arial" w:eastAsiaTheme="minorHAnsi"/>
                <w:color w:val="333333"/>
                <w:sz w:val="19"/>
                <w:szCs w:val="19"/>
                <w:shd w:val="clear" w:color="auto" w:fill="FFFFFF"/>
                <w:lang w:eastAsia="en-US"/>
              </w:rPr>
            </w:pPr>
          </w:p>
        </w:tc>
        <w:tc>
          <w:tcPr>
            <w:tcW w:w="4528" w:type="dxa"/>
          </w:tcPr>
          <w:p w:rsidRPr="00F31501" w:rsidR="00E82D28" w:rsidP="008B1391" w:rsidRDefault="00E82D28" w14:paraId="4E393A61"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bCs/>
                <w:color w:val="333333"/>
                <w:sz w:val="19"/>
                <w:szCs w:val="19"/>
                <w:lang w:eastAsia="en-US"/>
              </w:rPr>
              <w:t xml:space="preserve">einstellbox.ch </w:t>
            </w:r>
            <w:proofErr w:type="spellStart"/>
            <w:r w:rsidRPr="00F31501">
              <w:rPr>
                <w:rFonts w:ascii="Arial" w:hAnsi="Arial" w:cs="Arial" w:eastAsiaTheme="minorHAnsi"/>
                <w:b/>
                <w:bCs/>
                <w:color w:val="333333"/>
                <w:sz w:val="19"/>
                <w:szCs w:val="19"/>
                <w:lang w:eastAsia="en-US"/>
              </w:rPr>
              <w:t>ag</w:t>
            </w:r>
            <w:proofErr w:type="spellEnd"/>
          </w:p>
          <w:p w:rsidRPr="006F7D6B" w:rsidR="00871571" w:rsidP="00871571" w:rsidRDefault="00871571" w14:paraId="2871C1F5"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62 0026 2262 1373 7502 B</w:t>
            </w:r>
          </w:p>
          <w:p w:rsidRPr="00F31501" w:rsidR="00BA2D14" w:rsidP="008B1391" w:rsidRDefault="00871571" w14:paraId="7441BFC6" w14:textId="44742540">
            <w:pPr>
              <w:pStyle w:val="StandardWeb"/>
              <w:shd w:val="clear" w:color="auto" w:fill="FFFFFF"/>
              <w:spacing w:before="120" w:beforeAutospacing="false" w:after="0" w:afterAutospacing="false"/>
              <w:rPr>
                <w:rFonts w:ascii="Arial" w:hAnsi="Arial" w:cs="Arial" w:eastAsiaTheme="minorHAnsi"/>
                <w:bCs/>
                <w:color w:val="333333"/>
                <w:sz w:val="19"/>
                <w:szCs w:val="19"/>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2B</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1966FB47" w14:textId="77777777">
            <w:pPr>
              <w:pStyle w:val="StandardWeb"/>
              <w:shd w:val="clear" w:color="auto" w:fill="FFFFFF"/>
              <w:spacing w:before="0" w:beforeAutospacing="false" w:after="0" w:afterAutospacing="false"/>
              <w:rPr>
                <w:rFonts w:ascii="Arial" w:hAnsi="Arial" w:cs="Arial" w:eastAsiaTheme="minorHAnsi"/>
                <w:color w:val="333333"/>
                <w:sz w:val="19"/>
                <w:szCs w:val="19"/>
                <w:shd w:val="clear" w:color="auto" w:fill="FFFFFF"/>
                <w:lang w:eastAsia="en-US"/>
              </w:rPr>
            </w:pPr>
          </w:p>
        </w:tc>
      </w:tr>
    </w:tbl>
    <w:p w:rsidR="00DB685B" w:rsidP="00DB685B" w:rsidRDefault="00DB685B" w14:paraId="23E80714" w14:textId="0258C9D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rsidRPr="00A900B8" w:rsidR="001E193E" w:rsidP="00F02C2C" w:rsidRDefault="001E193E" w14:paraId="17645C04" w14:textId="77777777">
      <w:pPr>
        <w:rPr>
          <w:rFonts w:ascii="Arial" w:hAnsi="Arial" w:cs="Arial"/>
          <w:color w:val="333333"/>
          <w:sz w:val="16"/>
          <w:szCs w:val="16"/>
          <w:shd w:val="clear" w:color="auto" w:fill="FFFFFF"/>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415"/>
        <w:gridCol w:w="4415"/>
      </w:tblGrid>
      <w:tr w:rsidRPr="001E193E" w:rsidR="008A58E1" w:rsidTr="0054585E" w14:paraId="1B2DB04D" w14:textId="77777777">
        <w:tc>
          <w:tcPr>
            <w:tcW w:w="4415" w:type="dxa"/>
          </w:tcPr>
          <w:p w:rsidRPr="00C5204D" w:rsidR="008A58E1" w:rsidP="0054585E" w:rsidRDefault="008A58E1" w14:paraId="002ABF74" w14:textId="77777777">
            <w:pPr>
              <w:rPr>
                <w:rFonts w:ascii="Arial" w:hAnsi="Arial" w:cs="Arial"/>
                <w:sz w:val="19"/>
                <w:szCs w:val="19"/>
              </w:rPr>
            </w:pPr>
            <w:r w:rsidRPr="00C5204D">
              <w:rPr>
                <w:rFonts w:ascii="Arial" w:hAnsi="Arial" w:cs="Arial"/>
                <w:sz w:val="19"/>
                <w:szCs w:val="19"/>
              </w:rPr>
              <w:t>Ort und Datum:</w:t>
            </w:r>
          </w:p>
          <w:p w:rsidRPr="00C5204D" w:rsidR="008A58E1" w:rsidP="0054585E" w:rsidRDefault="00D67F2C" w14:paraId="02FF68E3" w14:textId="29E871CE">
            <w:pPr>
              <w:rPr>
                <w:rFonts w:ascii="Arial" w:hAnsi="Arial" w:cs="Arial"/>
                <w:sz w:val="19"/>
                <w:szCs w:val="19"/>
              </w:rPr>
            </w:pPr>
            <w:proofErr w:type="spellStart"/>
            <w:r>
              <w:rPr>
                <w:rFonts w:ascii="Arial" w:hAnsi="Arial" w:cs="Arial"/>
                <w:sz w:val="19"/>
                <w:szCs w:val="19"/>
              </w:rPr>
              <w:t>Recherswil</w:t>
            </w:r>
            <w:proofErr w:type="spellEnd"/>
            <w:r>
              <w:rPr>
                <w:rFonts w:ascii="Arial" w:hAnsi="Arial" w:cs="Arial"/>
                <w:sz w:val="19"/>
                <w:szCs w:val="19"/>
              </w:rPr>
              <w:t xml:space="preserve">, </w:t>
            </w:r>
            <w:r>
              <w:rPr>
                <w:rFonts w:ascii="Arial" w:hAnsi="Arial" w:cs="Arial"/>
                <w:sz w:val="19"/>
                <w:szCs w:val="19"/>
              </w:rPr>
              <w:t xml:space="preserve">06.10.2024</w:t>
            </w:r>
            <w:proofErr w:type="spellStart"/>
            <w:proofErr w:type="spellEnd"/>
            <w:r>
              <w:rPr>
                <w:rFonts w:ascii="Arial" w:hAnsi="Arial" w:cs="Arial"/>
                <w:sz w:val="19"/>
                <w:szCs w:val="19"/>
              </w:rPr>
              <w:t xml:space="preserve"/>
            </w:r>
          </w:p>
        </w:tc>
        <w:tc>
          <w:tcPr>
            <w:tcW w:w="4415" w:type="dxa"/>
          </w:tcPr>
          <w:p w:rsidRPr="00C5204D" w:rsidR="008A58E1" w:rsidP="0054585E" w:rsidRDefault="008A58E1" w14:paraId="1B67723C" w14:textId="77777777">
            <w:pPr>
              <w:rPr>
                <w:rFonts w:ascii="Arial" w:hAnsi="Arial" w:cs="Arial"/>
                <w:sz w:val="19"/>
                <w:szCs w:val="19"/>
              </w:rPr>
            </w:pPr>
            <w:r w:rsidRPr="00C5204D">
              <w:rPr>
                <w:rFonts w:ascii="Arial" w:hAnsi="Arial" w:cs="Arial"/>
                <w:sz w:val="19"/>
                <w:szCs w:val="19"/>
              </w:rPr>
              <w:t>Ort und Datum:</w:t>
            </w:r>
          </w:p>
          <w:p w:rsidRPr="00C5204D" w:rsidR="008A58E1" w:rsidRDefault="008A58E1" w14:paraId="6A961843" w14:textId="6D84D063">
            <w:pPr>
              <w:rPr>
                <w:rFonts w:ascii="Arial" w:hAnsi="Arial" w:cs="Arial"/>
                <w:sz w:val="19"/>
                <w:szCs w:val="19"/>
              </w:rPr>
            </w:pPr>
          </w:p>
        </w:tc>
      </w:tr>
      <w:tr w:rsidRPr="001E193E" w:rsidR="008A58E1" w:rsidTr="0054585E" w14:paraId="0ACB871B" w14:textId="77777777">
        <w:tc>
          <w:tcPr>
            <w:tcW w:w="4415" w:type="dxa"/>
          </w:tcPr>
          <w:p w:rsidRPr="00C5204D" w:rsidR="008A58E1" w:rsidP="0054585E" w:rsidRDefault="008A58E1" w14:paraId="42D12F9F" w14:textId="77777777">
            <w:pPr>
              <w:rPr>
                <w:rFonts w:ascii="Arial" w:hAnsi="Arial" w:cs="Arial"/>
                <w:sz w:val="19"/>
                <w:szCs w:val="19"/>
              </w:rPr>
            </w:pPr>
          </w:p>
          <w:p w:rsidRPr="00C5204D" w:rsidR="008A58E1" w:rsidP="0054585E" w:rsidRDefault="008A58E1" w14:paraId="6E1CC2B2" w14:textId="77777777">
            <w:pPr>
              <w:rPr>
                <w:rFonts w:ascii="Arial" w:hAnsi="Arial" w:cs="Arial"/>
                <w:sz w:val="19"/>
                <w:szCs w:val="19"/>
              </w:rPr>
            </w:pPr>
            <w:r w:rsidRPr="00C5204D">
              <w:rPr>
                <w:rFonts w:ascii="Arial" w:hAnsi="Arial" w:cs="Arial"/>
                <w:sz w:val="19"/>
                <w:szCs w:val="19"/>
              </w:rPr>
              <w:t>Der Vermieter</w:t>
            </w:r>
          </w:p>
          <w:p w:rsidRPr="00C5204D" w:rsidR="008A58E1" w:rsidP="0054585E" w:rsidRDefault="008A58E1" w14:paraId="606621FF" w14:textId="77777777">
            <w:pPr>
              <w:rPr>
                <w:rFonts w:ascii="Arial" w:hAnsi="Arial" w:cs="Arial"/>
                <w:sz w:val="19"/>
                <w:szCs w:val="19"/>
              </w:rPr>
            </w:pPr>
          </w:p>
          <w:p w:rsidRPr="00C5204D" w:rsidR="008A58E1" w:rsidP="0054585E" w:rsidRDefault="008A58E1" w14:paraId="49330CE0" w14:textId="77777777">
            <w:pPr>
              <w:rPr>
                <w:rFonts w:ascii="Arial" w:hAnsi="Arial" w:cs="Arial"/>
                <w:sz w:val="19"/>
                <w:szCs w:val="19"/>
              </w:rPr>
            </w:pPr>
          </w:p>
          <w:p w:rsidRPr="00C5204D" w:rsidR="008A58E1" w:rsidP="0054585E" w:rsidRDefault="008A58E1" w14:paraId="4681D407" w14:textId="77777777">
            <w:pPr>
              <w:rPr>
                <w:rFonts w:ascii="Arial" w:hAnsi="Arial" w:cs="Arial"/>
                <w:sz w:val="19"/>
                <w:szCs w:val="19"/>
              </w:rPr>
            </w:pPr>
          </w:p>
        </w:tc>
        <w:tc>
          <w:tcPr>
            <w:tcW w:w="4415" w:type="dxa"/>
          </w:tcPr>
          <w:p w:rsidRPr="00C5204D" w:rsidR="008A58E1" w:rsidP="0054585E" w:rsidRDefault="008A58E1" w14:paraId="7DAFE489" w14:textId="77777777">
            <w:pPr>
              <w:rPr>
                <w:rFonts w:ascii="Arial" w:hAnsi="Arial" w:cs="Arial"/>
                <w:sz w:val="19"/>
                <w:szCs w:val="19"/>
              </w:rPr>
            </w:pPr>
          </w:p>
          <w:p w:rsidRPr="00C5204D" w:rsidR="008A58E1" w:rsidP="0054585E" w:rsidRDefault="008A58E1" w14:paraId="5FDF4D5C" w14:textId="77777777">
            <w:pPr>
              <w:rPr>
                <w:rFonts w:ascii="Arial" w:hAnsi="Arial" w:cs="Arial"/>
                <w:sz w:val="19"/>
                <w:szCs w:val="19"/>
              </w:rPr>
            </w:pPr>
            <w:r w:rsidRPr="00C5204D">
              <w:rPr>
                <w:rFonts w:ascii="Arial" w:hAnsi="Arial" w:cs="Arial"/>
                <w:sz w:val="19"/>
                <w:szCs w:val="19"/>
              </w:rPr>
              <w:t>Der / die Mieter / in</w:t>
            </w:r>
          </w:p>
          <w:p w:rsidRPr="00C5204D" w:rsidR="008A58E1" w:rsidP="0054585E" w:rsidRDefault="008A58E1" w14:paraId="14A7AA5A" w14:textId="77777777">
            <w:pPr>
              <w:rPr>
                <w:rFonts w:ascii="Arial" w:hAnsi="Arial" w:cs="Arial"/>
                <w:sz w:val="19"/>
                <w:szCs w:val="19"/>
              </w:rPr>
            </w:pPr>
          </w:p>
          <w:p w:rsidRPr="00C5204D" w:rsidR="008A58E1" w:rsidP="0054585E" w:rsidRDefault="008A58E1" w14:paraId="7F3EEFB2" w14:textId="77777777">
            <w:pPr>
              <w:rPr>
                <w:rFonts w:ascii="Arial" w:hAnsi="Arial" w:cs="Arial"/>
                <w:sz w:val="19"/>
                <w:szCs w:val="19"/>
              </w:rPr>
            </w:pPr>
          </w:p>
          <w:p w:rsidRPr="00C5204D" w:rsidR="008A58E1" w:rsidP="0054585E" w:rsidRDefault="008A58E1" w14:paraId="2C7E77ED" w14:textId="77777777">
            <w:pPr>
              <w:rPr>
                <w:rFonts w:ascii="Arial" w:hAnsi="Arial" w:cs="Arial"/>
                <w:sz w:val="19"/>
                <w:szCs w:val="19"/>
              </w:rPr>
            </w:pPr>
          </w:p>
        </w:tc>
      </w:tr>
    </w:tbl>
    <w:p w:rsidR="00B72E91" w:rsidP="00F02C2C" w:rsidRDefault="00B72E91" w14:paraId="3D0ADFA4" w14:textId="07E75339">
      <w:pPr>
        <w:rPr>
          <w:rFonts w:ascii="Arial" w:hAnsi="Arial" w:cs="Arial"/>
          <w:sz w:val="20"/>
          <w:szCs w:val="20"/>
        </w:rPr>
      </w:pPr>
    </w:p>
    <w:p w:rsidR="00B72E91" w:rsidRDefault="00B72E91" w14:paraId="507065EE" w14:textId="77777777">
      <w:pPr>
        <w:rPr>
          <w:rFonts w:ascii="Arial" w:hAnsi="Arial" w:cs="Arial"/>
          <w:sz w:val="20"/>
          <w:szCs w:val="20"/>
        </w:rPr>
      </w:pPr>
      <w:r>
        <w:rPr>
          <w:rFonts w:ascii="Arial" w:hAnsi="Arial" w:cs="Arial"/>
          <w:sz w:val="20"/>
          <w:szCs w:val="20"/>
        </w:rPr>
        <w:br w:type="page"/>
      </w:r>
    </w:p>
    <w:p w:rsidRPr="001431AD" w:rsidR="00B72E91" w:rsidP="001431AD" w:rsidRDefault="00B72E91" w14:paraId="17CF78D3" w14:textId="2479A190">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rsidRPr="001431AD" w:rsidR="00B72E91" w:rsidP="001431AD" w:rsidRDefault="00B72E91" w14:paraId="77725C04" w14:textId="07300223">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Pr="001431AD" w:rsidR="001431AD">
        <w:rPr>
          <w:rFonts w:ascii="Arial" w:hAnsi="Arial" w:cs="Arial"/>
          <w:b/>
          <w:bCs/>
          <w:color w:val="333333"/>
        </w:rPr>
        <w:t>:</w:t>
      </w:r>
    </w:p>
    <w:p w:rsidRPr="00B72E91" w:rsidR="00B72E91" w:rsidP="00B72E91" w:rsidRDefault="00B72E91" w14:paraId="7940EE93" w14:textId="35A17E2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rsidRPr="00B72E91" w:rsidR="00B72E91" w:rsidP="00B72E91" w:rsidRDefault="00B72E91" w14:paraId="4B0D779C" w14:textId="7936495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rsidRPr="00B72E91" w:rsidR="00B72E91" w:rsidP="00B72E91" w:rsidRDefault="00B72E91" w14:paraId="5EB27F66" w14:textId="1F6F88AB">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rsidRPr="00B72E91" w:rsidR="00B72E91" w:rsidP="00B72E91" w:rsidRDefault="00B72E91" w14:paraId="00CE6332" w14:textId="406F10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rsidRPr="00B72E91" w:rsidR="00B72E91" w:rsidP="00B72E91" w:rsidRDefault="00B72E91" w14:paraId="08C0214D" w14:textId="1B7E723A">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rsidRPr="001431AD" w:rsidR="00B72E91" w:rsidP="001431AD" w:rsidRDefault="00B72E91" w14:paraId="621D0BD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rsidRPr="00B72E91" w:rsidR="00B72E91" w:rsidP="00B72E91" w:rsidRDefault="00B72E91" w14:paraId="0F5CAF1F" w14:textId="18FA50CA">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rsidRPr="00B72E91" w:rsidR="00B72E91" w:rsidP="00B72E91" w:rsidRDefault="00B72E91" w14:paraId="71B6F494" w14:textId="78969F06">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rsidRPr="00B72E91" w:rsidR="00B72E91" w:rsidP="00B72E91" w:rsidRDefault="00B72E91" w14:paraId="12D1B413" w14:textId="01DDC72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rsidRPr="00B72E91" w:rsidR="00B72E91" w:rsidP="00B72E91" w:rsidRDefault="00B72E91" w14:paraId="11F5FC5F" w14:textId="1B269E39">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 xml:space="preserve">einstellbox.ch </w:t>
      </w:r>
      <w:proofErr w:type="spellStart"/>
      <w:r w:rsidR="00CA7106">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stellt dazu ein Entsorgungsplatz beim Eingangstor zur Verfügung. Die Kehrichtabfuhr in </w:t>
      </w:r>
      <w:proofErr w:type="spellStart"/>
      <w:r w:rsidRPr="00B72E91">
        <w:rPr>
          <w:rFonts w:ascii="Arial" w:hAnsi="Arial" w:cs="Arial"/>
          <w:color w:val="333333"/>
          <w:sz w:val="19"/>
          <w:szCs w:val="19"/>
          <w:shd w:val="clear" w:color="auto" w:fill="FFFFFF"/>
        </w:rPr>
        <w:t>Recherswil</w:t>
      </w:r>
      <w:proofErr w:type="spellEnd"/>
      <w:r w:rsidRPr="00B72E91">
        <w:rPr>
          <w:rFonts w:ascii="Arial" w:hAnsi="Arial" w:cs="Arial"/>
          <w:color w:val="333333"/>
          <w:sz w:val="19"/>
          <w:szCs w:val="19"/>
          <w:shd w:val="clear" w:color="auto" w:fill="FFFFFF"/>
        </w:rPr>
        <w:t xml:space="preserve"> ist jeweils am Mittwoch.</w:t>
      </w:r>
    </w:p>
    <w:p w:rsidRPr="001431AD" w:rsidR="00B72E91" w:rsidP="001431AD" w:rsidRDefault="00B72E91" w14:paraId="2BC7148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rsidRPr="00B72E91" w:rsidR="00B72E91" w:rsidP="00B72E91" w:rsidRDefault="00B72E91" w14:paraId="0F6BD5F1" w14:textId="3F9A351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rsidRPr="001431AD" w:rsidR="00B72E91" w:rsidP="001431AD" w:rsidRDefault="00B72E91" w14:paraId="5D6A8BD6"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rsidRPr="00B72E91" w:rsidR="00B72E91" w:rsidP="00B72E91" w:rsidRDefault="00B72E91" w14:paraId="5B836A6E" w14:textId="4C66291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 xml:space="preserve">einstellbox.ch </w:t>
      </w:r>
      <w:proofErr w:type="spellStart"/>
      <w:r w:rsidR="00F6527D">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vorgesehen.</w:t>
      </w:r>
    </w:p>
    <w:p w:rsidRPr="00B72E91" w:rsidR="00B72E91" w:rsidP="00B72E91" w:rsidRDefault="00B72E91" w14:paraId="5B96E80F" w14:textId="73B0D33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rsidRPr="001431AD" w:rsidR="00B72E91" w:rsidP="001431AD" w:rsidRDefault="00B72E91" w14:paraId="1939181C"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rsidRPr="00B72E91" w:rsidR="00B72E91" w:rsidP="00B72E91" w:rsidRDefault="00B72E91" w14:paraId="3E5E969B" w14:textId="6CE9EBBC">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rsidRPr="001431AD" w:rsidR="00B72E91" w:rsidP="001431AD" w:rsidRDefault="00B72E91" w14:paraId="0781007E" w14:textId="455CE5E1">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Pr="001431AD" w:rsidR="00F6527D">
        <w:rPr>
          <w:rFonts w:ascii="Arial" w:hAnsi="Arial" w:cs="Arial"/>
          <w:b/>
          <w:bCs/>
          <w:color w:val="333333"/>
        </w:rPr>
        <w:t>(</w:t>
      </w:r>
      <w:r w:rsidRPr="001431AD">
        <w:rPr>
          <w:rFonts w:ascii="Arial" w:hAnsi="Arial" w:cs="Arial"/>
          <w:b/>
          <w:bCs/>
          <w:color w:val="333333"/>
        </w:rPr>
        <w:t>Ansatz pro Stunde CHF 75.- exkl. MwSt</w:t>
      </w:r>
      <w:r w:rsidRPr="001431AD" w:rsidR="00F6527D">
        <w:rPr>
          <w:rFonts w:ascii="Arial" w:hAnsi="Arial" w:cs="Arial"/>
          <w:b/>
          <w:bCs/>
          <w:color w:val="333333"/>
        </w:rPr>
        <w:t>.)</w:t>
      </w:r>
    </w:p>
    <w:p w:rsidRPr="00B72E91" w:rsidR="00B72E91" w:rsidP="00B72E91" w:rsidRDefault="00B72E91" w14:paraId="7AFC8CC7" w14:textId="1C03245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rsidRPr="00B72E91" w:rsidR="00B72E91" w:rsidP="00B72E91" w:rsidRDefault="00B72E91" w14:paraId="45B1B889" w14:textId="659ECD4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rsidRPr="00B72E91" w:rsidR="00B72E91" w:rsidP="00B72E91" w:rsidRDefault="00B72E91" w14:paraId="4E013E8E" w14:textId="4B11F248">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rsidRPr="001431AD" w:rsidR="00B72E91" w:rsidP="00F02C2C" w:rsidRDefault="00B72E91" w14:paraId="78689F48" w14:textId="1DED1C77">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Pr="001431AD" w:rsidR="00B72E91"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w:comment w:initials="A" w:author="Autor" w:id="0">
    <w:p w:rsidR="003F0614" w:rsidRDefault="003F0614" w14:paraId="3D84C1AD" w14:textId="7728609D">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nitials="A" w:author="Autor" w:id="1">
    <w:p w:rsidR="00772C28" w:rsidRDefault="00772C28" w14:paraId="7428513F" w14:textId="630F665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nitials="A" w:author="Autor" w:id="2">
    <w:p w:rsidR="00367451" w:rsidRDefault="00367451" w14:paraId="1EA0975C" w14:textId="58CD548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nitials="A" w:author="Autor" w:id="3">
    <w:p w:rsidR="00844557" w:rsidRDefault="00844557" w14:paraId="18291D82" w14:textId="528B538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nitials="A" w:author="Autor" w:id="4">
    <w:p w:rsidRPr="00871571" w:rsidR="00AB0194" w:rsidRDefault="00AB0194" w14:paraId="2D57711B" w14:textId="46EB63C9">
      <w:pPr>
        <w:pStyle w:val="Kommentartext"/>
        <w:rPr>
          <w:lang w:val="fr-CH"/>
        </w:rPr>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Pr="00871571" w:rsidR="00EE3184">
        <w:rPr>
          <w:rFonts w:ascii="Consolas" w:hAnsi="Consolas"/>
          <w:color w:val="24292E"/>
          <w:lang w:val="fr-CH"/>
        </w:rPr>
        <w:t>""</w:t>
      </w:r>
      <w:r w:rsidRPr="00871571">
        <w:rPr>
          <w:rFonts w:ascii="Consolas" w:hAnsi="Consolas"/>
          <w:color w:val="24292E"/>
          <w:lang w:val="fr-CH"/>
        </w:rPr>
        <w:t>)</w:t>
      </w:r>
    </w:p>
  </w:comment>
  <w:comment w:initials="A" w:author="Autor" w:id="5">
    <w:p w:rsidRPr="00681DA5" w:rsidR="00461703" w:rsidRDefault="00461703" w14:paraId="214F9C7C" w14:textId="3FDAD3E6">
      <w:pPr>
        <w:pStyle w:val="Kommentartext"/>
        <w:rPr>
          <w:lang w:val="fr-CH"/>
        </w:rPr>
      </w:pPr>
      <w:r>
        <w:rPr>
          <w:rStyle w:val="Kommentarzeichen"/>
        </w:rPr>
        <w:annotationRef/>
      </w:r>
      <w:r w:rsidRPr="00681DA5">
        <w:rPr>
          <w:rFonts w:ascii="Consolas" w:hAnsi="Consolas"/>
          <w:color w:val="24292E"/>
          <w:lang w:val="fr-CH"/>
        </w:rPr>
        <w:t>displayParagraphIf(cu.tel</w:t>
      </w:r>
      <w:r w:rsidRPr="00681DA5" w:rsidR="00DA0D9E">
        <w:rPr>
          <w:rFonts w:ascii="Consolas" w:hAnsi="Consolas"/>
          <w:color w:val="24292E"/>
          <w:lang w:val="fr-CH"/>
        </w:rPr>
        <w:t xml:space="preserve"> != ""</w:t>
      </w:r>
      <w:r w:rsidRPr="00681DA5">
        <w:rPr>
          <w:rFonts w:ascii="Consolas" w:hAnsi="Consolas"/>
          <w:color w:val="24292E"/>
          <w:lang w:val="fr-CH"/>
        </w:rPr>
        <w:t>)</w:t>
      </w:r>
    </w:p>
  </w:comment>
  <w:comment w:initials="A" w:author="Autor" w:id="6">
    <w:p w:rsidRPr="00871571" w:rsidR="00B20385" w:rsidRDefault="00B20385" w14:paraId="3D2528D5" w14:textId="4B477B24">
      <w:pPr>
        <w:pStyle w:val="Kommentartext"/>
      </w:pPr>
      <w:r>
        <w:rPr>
          <w:rStyle w:val="Kommentarzeichen"/>
        </w:rPr>
        <w:annotationRef/>
      </w:r>
      <w:r w:rsidRPr="00681DA5">
        <w:rPr>
          <w:rFonts w:ascii="Consolas" w:hAnsi="Consolas"/>
          <w:color w:val="24292E"/>
          <w:lang w:val="fr-CH"/>
        </w:rPr>
        <w:t xml:space="preserve">displayParagraphIf(cu.email != </w:t>
      </w:r>
      <w:r w:rsidRPr="00871571" w:rsidR="00EE3184">
        <w:rPr>
          <w:rFonts w:ascii="Consolas" w:hAnsi="Consolas"/>
          <w:color w:val="24292E"/>
        </w:rPr>
        <w:t>""</w:t>
      </w:r>
      <w:r w:rsidRPr="00871571">
        <w:rPr>
          <w:rFonts w:ascii="Consolas" w:hAnsi="Consolas"/>
          <w:color w:val="24292E"/>
        </w:rPr>
        <w:t>)</w:t>
      </w:r>
    </w:p>
  </w:comment>
  <w:comment w:initials="A" w:author="Autor" w:id="7">
    <w:p w:rsidRPr="00B20385" w:rsidR="00B67069" w:rsidRDefault="00B67069" w14:paraId="4645C24C" w14:textId="3DEDF2EE">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nitials="A" w:author="Autor" w:id="8">
    <w:p w:rsidRPr="001A5419" w:rsidR="00B67069" w:rsidRDefault="00B67069" w14:paraId="0355E209" w14:textId="669142D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Pr="001A5419" w:rsidR="00285615">
        <w:rPr>
          <w:rFonts w:ascii="Consolas" w:hAnsi="Consolas"/>
          <w:color w:val="24292E"/>
        </w:rPr>
        <w:t>Nein</w:t>
      </w:r>
      <w:r w:rsidRPr="001A5419">
        <w:rPr>
          <w:rFonts w:ascii="Consolas" w:hAnsi="Consolas"/>
          <w:color w:val="24292E"/>
        </w:rPr>
        <w:t>"))</w:t>
      </w:r>
    </w:p>
  </w:comment>
  <w:comment w:initials="A" w:author="Autor" w:id="9">
    <w:p w:rsidRPr="00894AEC" w:rsidR="00257CF2" w:rsidP="00257CF2" w:rsidRDefault="00257CF2" w14:paraId="5F92DB2F" w14:textId="77777777">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nitials="A" w:author="Autor" w:id="11">
    <w:p w:rsidRPr="00894AEC" w:rsidR="00257CF2" w:rsidP="00257CF2" w:rsidRDefault="00257CF2" w14:paraId="6615051D" w14:textId="3531BA7D">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nitials="A" w:author="Autor" w:id="12">
    <w:p w:rsidRPr="00894AEC" w:rsidR="00257CF2" w:rsidP="00257CF2" w:rsidRDefault="00257CF2" w14:paraId="4309D3B5" w14:textId="64B1A370">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nitials="A" w:author="Autor" w:id="13">
    <w:p w:rsidRPr="001A5419" w:rsidR="00894AEC" w:rsidP="00894AEC" w:rsidRDefault="00894AEC" w14:paraId="0308F657" w14:textId="77777777">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nitials="A" w:author="Autor" w:id="14">
    <w:p w:rsidR="00894AEC" w:rsidP="00894AEC" w:rsidRDefault="00894AEC" w14:paraId="09DF28B9" w14:textId="77777777">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6EB57C" w14:textId="77777777" w:rsidR="00A27BC6" w:rsidRDefault="00A27BC6" w:rsidP="002B2A9D">
      <w:r>
        <w:separator/>
      </w:r>
    </w:p>
  </w:endnote>
  <w:endnote w:type="continuationSeparator" w:id="0">
    <w:p w14:paraId="681BE1E4" w14:textId="77777777" w:rsidR="00A27BC6" w:rsidRDefault="00A27BC6"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04719C" w:rsidRDefault="0004719C" w14:paraId="680D6B86"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19338D" w:rsidR="0019338D">
      <w:rPr>
        <w:noProof/>
        <w:color w:val="323E4F" w:themeColor="text2" w:themeShade="BF"/>
        <w:lang w:val="de-DE"/>
      </w:rPr>
      <w:t>6</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19338D" w:rsidR="0019338D">
      <w:rPr>
        <w:noProof/>
        <w:color w:val="323E4F" w:themeColor="text2" w:themeShade="BF"/>
        <w:lang w:val="de-DE"/>
      </w:rPr>
      <w:t>6</w:t>
    </w:r>
    <w:r>
      <w:rPr>
        <w:color w:val="323E4F" w:themeColor="text2" w:themeShade="BF"/>
      </w:rPr>
      <w:fldChar w:fldCharType="end"/>
    </w:r>
  </w:p>
  <w:p w:rsidR="0004719C" w:rsidRDefault="0004719C" w14:paraId="65E2D4DC" w14:textId="77777777">
    <w:pPr>
      <w:pStyle w:val="Fuzeile"/>
    </w:pPr>
  </w:p>
</w:ftr>
</file>

<file path=word/footer2.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6740B5" w:rsidRDefault="006740B5" w14:paraId="6CD2A495"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19338D" w:rsidR="0019338D">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19338D" w:rsidR="0019338D">
      <w:rPr>
        <w:noProof/>
        <w:color w:val="323E4F" w:themeColor="text2" w:themeShade="BF"/>
        <w:lang w:val="de-DE"/>
      </w:rPr>
      <w:t>6</w:t>
    </w:r>
    <w:r>
      <w:rPr>
        <w:color w:val="323E4F" w:themeColor="text2" w:themeShade="BF"/>
      </w:rPr>
      <w:fldChar w:fldCharType="end"/>
    </w:r>
  </w:p>
  <w:p w:rsidRPr="007968BF" w:rsidR="006740B5" w:rsidRDefault="006740B5" w14:paraId="6800DB11" w14:textId="77777777">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E85531" w14:textId="77777777" w:rsidR="00A27BC6" w:rsidRDefault="00A27BC6" w:rsidP="002B2A9D">
      <w:r>
        <w:separator/>
      </w:r>
    </w:p>
  </w:footnote>
  <w:footnote w:type="continuationSeparator" w:id="0">
    <w:p w14:paraId="48329A30" w14:textId="77777777" w:rsidR="00A27BC6" w:rsidRDefault="00A27BC6" w:rsidP="002B2A9D">
      <w:r>
        <w:continuationSeparator/>
      </w:r>
    </w:p>
  </w:footnote>
</w:footnotes>
</file>

<file path=word/header1.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CB56ED" w:rsidTr="0054115B" w14:paraId="2E96AEA0" w14:textId="77777777">
      <w:trPr>
        <w:jc w:val="right"/>
      </w:trPr>
      <w:tc>
        <w:tcPr>
          <w:tcW w:w="851" w:type="dxa"/>
          <w:vMerge w:val="restart"/>
          <w:shd w:val="clear" w:color="auto" w:fill="auto"/>
        </w:tcPr>
        <w:p w:rsidRPr="00DD24F3" w:rsidR="00CB56ED" w:rsidP="00CB56ED" w:rsidRDefault="00CB56ED" w14:paraId="5983704B" w14:textId="77777777">
          <w:pPr>
            <w:jc w:val="center"/>
            <w:rPr>
              <w:sz w:val="4"/>
              <w:szCs w:val="4"/>
            </w:rPr>
          </w:pPr>
          <w:r>
            <w:rPr>
              <w:noProof/>
              <w:lang w:eastAsia="de-CH"/>
            </w:rPr>
            <w:drawing>
              <wp:anchor distT="0" distB="0" distL="114300" distR="114300" simplePos="false" relativeHeight="251660288" behindDoc="false" locked="false" layoutInCell="true" allowOverlap="true"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CB56ED" w:rsidP="00CB56ED" w:rsidRDefault="00CB56ED" w14:paraId="2277C6F0" w14:textId="77777777">
          <w:pPr>
            <w:rPr>
              <w:b/>
              <w:i/>
              <w:sz w:val="20"/>
              <w:szCs w:val="20"/>
            </w:rPr>
          </w:pPr>
        </w:p>
        <w:p w:rsidRPr="00452644" w:rsidR="00CB56ED" w:rsidP="00CB56ED" w:rsidRDefault="00CB56ED" w14:paraId="6817A8EC"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CB56ED" w:rsidP="00CB56ED" w:rsidRDefault="00CB56ED" w14:paraId="6EB8475D" w14:textId="77777777">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w:t>
          </w:r>
          <w:proofErr w:type="spellStart"/>
          <w:r w:rsidRPr="001E193E">
            <w:rPr>
              <w:rFonts w:ascii="Arial" w:hAnsi="Arial" w:cs="Arial"/>
              <w:sz w:val="19"/>
              <w:szCs w:val="19"/>
            </w:rPr>
            <w:t>ag</w:t>
          </w:r>
          <w:proofErr w:type="spellEnd"/>
        </w:p>
      </w:tc>
    </w:tr>
    <w:tr w:rsidR="00CB56ED" w:rsidTr="0054115B" w14:paraId="25AC92C6" w14:textId="77777777">
      <w:trPr>
        <w:jc w:val="right"/>
      </w:trPr>
      <w:tc>
        <w:tcPr>
          <w:tcW w:w="851" w:type="dxa"/>
          <w:vMerge/>
          <w:shd w:val="clear" w:color="auto" w:fill="auto"/>
        </w:tcPr>
        <w:p w:rsidR="00CB56ED" w:rsidP="00CB56ED" w:rsidRDefault="00CB56ED" w14:paraId="65B60312" w14:textId="77777777">
          <w:pPr>
            <w:pStyle w:val="Kopfzeile"/>
            <w:rPr>
              <w:rFonts w:ascii="Arial" w:hAnsi="Arial" w:cs="Arial"/>
            </w:rPr>
          </w:pPr>
        </w:p>
      </w:tc>
      <w:tc>
        <w:tcPr>
          <w:tcW w:w="3539" w:type="dxa"/>
          <w:vMerge/>
          <w:shd w:val="clear" w:color="auto" w:fill="auto"/>
        </w:tcPr>
        <w:p w:rsidR="00CB56ED" w:rsidP="00CB56ED" w:rsidRDefault="00CB56ED" w14:paraId="12A0A64E" w14:textId="77777777">
          <w:pPr>
            <w:pStyle w:val="Kopfzeile"/>
            <w:rPr>
              <w:rFonts w:ascii="Arial" w:hAnsi="Arial" w:cs="Arial"/>
            </w:rPr>
          </w:pPr>
        </w:p>
      </w:tc>
      <w:tc>
        <w:tcPr>
          <w:tcW w:w="4666" w:type="dxa"/>
          <w:shd w:val="clear" w:color="auto" w:fill="auto"/>
        </w:tcPr>
        <w:p w:rsidRPr="001E193E" w:rsidR="00CB56ED" w:rsidP="00CB56ED" w:rsidRDefault="00CB56ED" w14:paraId="3818ACDE"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CB56ED" w:rsidTr="0054115B" w14:paraId="6FD012BD" w14:textId="77777777">
      <w:trPr>
        <w:jc w:val="right"/>
      </w:trPr>
      <w:tc>
        <w:tcPr>
          <w:tcW w:w="851" w:type="dxa"/>
          <w:vMerge/>
          <w:shd w:val="clear" w:color="auto" w:fill="auto"/>
        </w:tcPr>
        <w:p w:rsidR="00CB56ED" w:rsidP="00CB56ED" w:rsidRDefault="00CB56ED" w14:paraId="68876C67" w14:textId="77777777">
          <w:pPr>
            <w:pStyle w:val="Kopfzeile"/>
            <w:rPr>
              <w:rFonts w:ascii="Arial" w:hAnsi="Arial" w:cs="Arial"/>
            </w:rPr>
          </w:pPr>
        </w:p>
      </w:tc>
      <w:tc>
        <w:tcPr>
          <w:tcW w:w="3539" w:type="dxa"/>
          <w:vMerge/>
          <w:shd w:val="clear" w:color="auto" w:fill="auto"/>
        </w:tcPr>
        <w:p w:rsidR="00CB56ED" w:rsidP="00CB56ED" w:rsidRDefault="00CB56ED" w14:paraId="2E568748" w14:textId="77777777">
          <w:pPr>
            <w:pStyle w:val="Kopfzeile"/>
            <w:rPr>
              <w:rFonts w:ascii="Arial" w:hAnsi="Arial" w:cs="Arial"/>
            </w:rPr>
          </w:pPr>
        </w:p>
      </w:tc>
      <w:tc>
        <w:tcPr>
          <w:tcW w:w="4666" w:type="dxa"/>
          <w:shd w:val="clear" w:color="auto" w:fill="auto"/>
        </w:tcPr>
        <w:p w:rsidRPr="001E193E" w:rsidR="00CB56ED" w:rsidP="00CB56ED" w:rsidRDefault="00CB56ED" w14:paraId="4890A328"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CB56ED" w:rsidTr="0054115B" w14:paraId="3B4C59E7" w14:textId="77777777">
      <w:trPr>
        <w:jc w:val="right"/>
      </w:trPr>
      <w:tc>
        <w:tcPr>
          <w:tcW w:w="851" w:type="dxa"/>
          <w:vMerge/>
          <w:shd w:val="clear" w:color="auto" w:fill="auto"/>
        </w:tcPr>
        <w:p w:rsidR="00CB56ED" w:rsidP="00CB56ED" w:rsidRDefault="00CB56ED" w14:paraId="1C6BDB5E" w14:textId="77777777">
          <w:pPr>
            <w:pStyle w:val="Kopfzeile"/>
            <w:rPr>
              <w:rFonts w:ascii="Arial" w:hAnsi="Arial" w:cs="Arial"/>
            </w:rPr>
          </w:pPr>
        </w:p>
      </w:tc>
      <w:tc>
        <w:tcPr>
          <w:tcW w:w="3539" w:type="dxa"/>
          <w:vMerge/>
          <w:shd w:val="clear" w:color="auto" w:fill="auto"/>
        </w:tcPr>
        <w:p w:rsidR="00CB56ED" w:rsidP="00CB56ED" w:rsidRDefault="00CB56ED" w14:paraId="70CB5E9E" w14:textId="77777777">
          <w:pPr>
            <w:pStyle w:val="Kopfzeile"/>
            <w:rPr>
              <w:rFonts w:ascii="Arial" w:hAnsi="Arial" w:cs="Arial"/>
            </w:rPr>
          </w:pPr>
        </w:p>
      </w:tc>
      <w:tc>
        <w:tcPr>
          <w:tcW w:w="4666" w:type="dxa"/>
          <w:shd w:val="clear" w:color="auto" w:fill="auto"/>
        </w:tcPr>
        <w:p w:rsidRPr="001E193E" w:rsidR="00CB56ED" w:rsidP="00CB56ED" w:rsidRDefault="00A27BC6" w14:paraId="44F9B973" w14:textId="77777777">
          <w:pPr>
            <w:pStyle w:val="Kopfzeile"/>
            <w:jc w:val="right"/>
            <w:rPr>
              <w:rFonts w:ascii="Arial" w:hAnsi="Arial" w:cs="Arial"/>
              <w:sz w:val="19"/>
              <w:szCs w:val="19"/>
            </w:rPr>
          </w:pPr>
          <w:hyperlink w:history="true" r:id="rId2">
            <w:r w:rsidRPr="001E193E" w:rsidR="00CB56ED">
              <w:rPr>
                <w:rStyle w:val="Hyperlink"/>
                <w:rFonts w:ascii="Arial" w:hAnsi="Arial" w:cs="Arial"/>
                <w:sz w:val="19"/>
                <w:szCs w:val="19"/>
              </w:rPr>
              <w:t>info@einstellbox.ch</w:t>
            </w:r>
          </w:hyperlink>
        </w:p>
      </w:tc>
    </w:tr>
    <w:tr w:rsidR="00CB56ED" w:rsidTr="0054115B" w14:paraId="76914AD5" w14:textId="77777777">
      <w:trPr>
        <w:jc w:val="right"/>
      </w:trPr>
      <w:tc>
        <w:tcPr>
          <w:tcW w:w="851" w:type="dxa"/>
          <w:vMerge/>
          <w:shd w:val="clear" w:color="auto" w:fill="auto"/>
        </w:tcPr>
        <w:p w:rsidR="00CB56ED" w:rsidP="00CB56ED" w:rsidRDefault="00CB56ED" w14:paraId="7B21C6AF" w14:textId="77777777">
          <w:pPr>
            <w:pStyle w:val="Kopfzeile"/>
            <w:rPr>
              <w:rFonts w:ascii="Arial" w:hAnsi="Arial" w:cs="Arial"/>
            </w:rPr>
          </w:pPr>
        </w:p>
      </w:tc>
      <w:tc>
        <w:tcPr>
          <w:tcW w:w="3539" w:type="dxa"/>
          <w:vMerge/>
          <w:shd w:val="clear" w:color="auto" w:fill="auto"/>
        </w:tcPr>
        <w:p w:rsidR="00CB56ED" w:rsidP="00CB56ED" w:rsidRDefault="00CB56ED" w14:paraId="59D02A9F" w14:textId="77777777">
          <w:pPr>
            <w:pStyle w:val="Kopfzeile"/>
            <w:rPr>
              <w:rFonts w:ascii="Arial" w:hAnsi="Arial" w:cs="Arial"/>
            </w:rPr>
          </w:pPr>
        </w:p>
      </w:tc>
      <w:tc>
        <w:tcPr>
          <w:tcW w:w="4666" w:type="dxa"/>
          <w:shd w:val="clear" w:color="auto" w:fill="auto"/>
        </w:tcPr>
        <w:p w:rsidRPr="001E193E" w:rsidR="00CB56ED" w:rsidP="00CB56ED" w:rsidRDefault="00A27BC6" w14:paraId="22000A21" w14:textId="77777777">
          <w:pPr>
            <w:pStyle w:val="Kopfzeile"/>
            <w:jc w:val="right"/>
            <w:rPr>
              <w:rFonts w:ascii="Arial" w:hAnsi="Arial" w:cs="Arial"/>
              <w:sz w:val="19"/>
              <w:szCs w:val="19"/>
            </w:rPr>
          </w:pPr>
          <w:hyperlink w:history="true" r:id="rId3">
            <w:r w:rsidRPr="001E193E" w:rsidR="00CB56ED">
              <w:rPr>
                <w:rStyle w:val="Hyperlink"/>
                <w:rFonts w:ascii="Arial" w:hAnsi="Arial" w:cs="Arial"/>
                <w:sz w:val="19"/>
                <w:szCs w:val="19"/>
              </w:rPr>
              <w:t>www.einstellbox.ch</w:t>
            </w:r>
          </w:hyperlink>
        </w:p>
      </w:tc>
    </w:tr>
    <w:tr w:rsidR="00CB56ED" w:rsidTr="0054115B" w14:paraId="4B9CCD58" w14:textId="77777777">
      <w:trPr>
        <w:jc w:val="right"/>
      </w:trPr>
      <w:tc>
        <w:tcPr>
          <w:tcW w:w="851" w:type="dxa"/>
          <w:vMerge/>
          <w:shd w:val="clear" w:color="auto" w:fill="auto"/>
        </w:tcPr>
        <w:p w:rsidR="00CB56ED" w:rsidP="00CB56ED" w:rsidRDefault="00CB56ED" w14:paraId="3EF0CC15" w14:textId="77777777">
          <w:pPr>
            <w:pStyle w:val="Kopfzeile"/>
            <w:rPr>
              <w:rFonts w:ascii="Arial" w:hAnsi="Arial" w:cs="Arial"/>
            </w:rPr>
          </w:pPr>
        </w:p>
      </w:tc>
      <w:tc>
        <w:tcPr>
          <w:tcW w:w="3539" w:type="dxa"/>
          <w:vMerge/>
          <w:shd w:val="clear" w:color="auto" w:fill="auto"/>
        </w:tcPr>
        <w:p w:rsidR="00CB56ED" w:rsidP="00CB56ED" w:rsidRDefault="00CB56ED" w14:paraId="36D22177" w14:textId="77777777">
          <w:pPr>
            <w:pStyle w:val="Kopfzeile"/>
            <w:rPr>
              <w:rFonts w:ascii="Arial" w:hAnsi="Arial" w:cs="Arial"/>
            </w:rPr>
          </w:pPr>
        </w:p>
      </w:tc>
      <w:tc>
        <w:tcPr>
          <w:tcW w:w="4666" w:type="dxa"/>
          <w:shd w:val="clear" w:color="auto" w:fill="auto"/>
        </w:tcPr>
        <w:p w:rsidRPr="001E193E" w:rsidR="00CB56ED" w:rsidP="00CB56ED" w:rsidRDefault="00CB56ED" w14:paraId="365A91EC"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CB56ED" w:rsidRDefault="00CB56ED" w14:paraId="65558BA4" w14:textId="77777777">
    <w:pPr>
      <w:pStyle w:val="Kopfzeile"/>
      <w:rPr>
        <w:sz w:val="20"/>
        <w:szCs w:val="20"/>
      </w:rPr>
    </w:pPr>
  </w:p>
</w:hdr>
</file>

<file path=word/header2.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DD24F3" w:rsidTr="00DD24F3" w14:paraId="3744627C" w14:textId="77777777">
      <w:trPr>
        <w:jc w:val="right"/>
      </w:trPr>
      <w:tc>
        <w:tcPr>
          <w:tcW w:w="851" w:type="dxa"/>
          <w:vMerge w:val="restart"/>
          <w:shd w:val="clear" w:color="auto" w:fill="auto"/>
        </w:tcPr>
        <w:p w:rsidRPr="00DD24F3" w:rsidR="00DD24F3" w:rsidP="00DD24F3" w:rsidRDefault="00DD24F3" w14:paraId="3734D83A" w14:textId="77777777">
          <w:pPr>
            <w:jc w:val="center"/>
            <w:rPr>
              <w:sz w:val="4"/>
              <w:szCs w:val="4"/>
            </w:rPr>
          </w:pPr>
          <w:r>
            <w:rPr>
              <w:noProof/>
              <w:lang w:eastAsia="de-CH"/>
            </w:rPr>
            <w:drawing>
              <wp:anchor distT="0" distB="0" distL="114300" distR="114300" simplePos="false" relativeHeight="251658240" behindDoc="false" locked="false" layoutInCell="true" allowOverlap="true"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DD24F3" w:rsidP="00B46904" w:rsidRDefault="00DD24F3" w14:paraId="0157F8E0" w14:textId="77777777">
          <w:pPr>
            <w:rPr>
              <w:b/>
              <w:i/>
              <w:sz w:val="20"/>
              <w:szCs w:val="20"/>
            </w:rPr>
          </w:pPr>
        </w:p>
        <w:p w:rsidRPr="00452644" w:rsidR="00DD24F3" w:rsidP="00B46904" w:rsidRDefault="00DD24F3" w14:paraId="26F347A6"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DD24F3" w:rsidP="00D46D3F" w:rsidRDefault="00AF7A91" w14:paraId="5E106D77" w14:textId="77777777">
          <w:pPr>
            <w:pStyle w:val="Kopfzeile"/>
            <w:jc w:val="right"/>
            <w:rPr>
              <w:rFonts w:ascii="Arial" w:hAnsi="Arial" w:cs="Arial"/>
              <w:sz w:val="19"/>
              <w:szCs w:val="19"/>
            </w:rPr>
          </w:pPr>
          <w:r>
            <w:rPr>
              <w:rFonts w:ascii="Arial" w:hAnsi="Arial" w:cs="Arial"/>
              <w:sz w:val="19"/>
              <w:szCs w:val="19"/>
            </w:rPr>
            <w:t>e</w:t>
          </w:r>
          <w:r w:rsidRPr="001E193E" w:rsidR="00DD24F3">
            <w:rPr>
              <w:rFonts w:ascii="Arial" w:hAnsi="Arial" w:cs="Arial"/>
              <w:sz w:val="19"/>
              <w:szCs w:val="19"/>
            </w:rPr>
            <w:t>instellbox</w:t>
          </w:r>
          <w:r>
            <w:rPr>
              <w:rFonts w:ascii="Arial" w:hAnsi="Arial" w:cs="Arial"/>
              <w:sz w:val="19"/>
              <w:szCs w:val="19"/>
            </w:rPr>
            <w:t>.ch</w:t>
          </w:r>
          <w:r w:rsidRPr="001E193E" w:rsidR="00DD24F3">
            <w:rPr>
              <w:rFonts w:ascii="Arial" w:hAnsi="Arial" w:cs="Arial"/>
              <w:sz w:val="19"/>
              <w:szCs w:val="19"/>
            </w:rPr>
            <w:t xml:space="preserve"> </w:t>
          </w:r>
          <w:proofErr w:type="spellStart"/>
          <w:r w:rsidRPr="001E193E" w:rsidR="00DD24F3">
            <w:rPr>
              <w:rFonts w:ascii="Arial" w:hAnsi="Arial" w:cs="Arial"/>
              <w:sz w:val="19"/>
              <w:szCs w:val="19"/>
            </w:rPr>
            <w:t>ag</w:t>
          </w:r>
          <w:proofErr w:type="spellEnd"/>
        </w:p>
      </w:tc>
    </w:tr>
    <w:tr w:rsidR="00DD24F3" w:rsidTr="00DD24F3" w14:paraId="5224C8DD" w14:textId="77777777">
      <w:trPr>
        <w:jc w:val="right"/>
      </w:trPr>
      <w:tc>
        <w:tcPr>
          <w:tcW w:w="851" w:type="dxa"/>
          <w:vMerge/>
          <w:shd w:val="clear" w:color="auto" w:fill="auto"/>
        </w:tcPr>
        <w:p w:rsidR="00DD24F3" w:rsidP="00D46D3F" w:rsidRDefault="00DD24F3" w14:paraId="5582EE96" w14:textId="77777777">
          <w:pPr>
            <w:pStyle w:val="Kopfzeile"/>
            <w:rPr>
              <w:rFonts w:ascii="Arial" w:hAnsi="Arial" w:cs="Arial"/>
            </w:rPr>
          </w:pPr>
        </w:p>
      </w:tc>
      <w:tc>
        <w:tcPr>
          <w:tcW w:w="3539" w:type="dxa"/>
          <w:vMerge/>
          <w:shd w:val="clear" w:color="auto" w:fill="auto"/>
        </w:tcPr>
        <w:p w:rsidR="00DD24F3" w:rsidP="00D46D3F" w:rsidRDefault="00DD24F3" w14:paraId="1B07CB88" w14:textId="77777777">
          <w:pPr>
            <w:pStyle w:val="Kopfzeile"/>
            <w:rPr>
              <w:rFonts w:ascii="Arial" w:hAnsi="Arial" w:cs="Arial"/>
            </w:rPr>
          </w:pPr>
        </w:p>
      </w:tc>
      <w:tc>
        <w:tcPr>
          <w:tcW w:w="4666" w:type="dxa"/>
          <w:shd w:val="clear" w:color="auto" w:fill="auto"/>
        </w:tcPr>
        <w:p w:rsidRPr="001E193E" w:rsidR="00DD24F3" w:rsidP="00D46D3F" w:rsidRDefault="00DD24F3" w14:paraId="1517EE7C"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DD24F3" w:rsidTr="00DD24F3" w14:paraId="2F6FDD05" w14:textId="77777777">
      <w:trPr>
        <w:jc w:val="right"/>
      </w:trPr>
      <w:tc>
        <w:tcPr>
          <w:tcW w:w="851" w:type="dxa"/>
          <w:vMerge/>
          <w:shd w:val="clear" w:color="auto" w:fill="auto"/>
        </w:tcPr>
        <w:p w:rsidR="00DD24F3" w:rsidP="00D46D3F" w:rsidRDefault="00DD24F3" w14:paraId="683A9A81" w14:textId="77777777">
          <w:pPr>
            <w:pStyle w:val="Kopfzeile"/>
            <w:rPr>
              <w:rFonts w:ascii="Arial" w:hAnsi="Arial" w:cs="Arial"/>
            </w:rPr>
          </w:pPr>
        </w:p>
      </w:tc>
      <w:tc>
        <w:tcPr>
          <w:tcW w:w="3539" w:type="dxa"/>
          <w:vMerge/>
          <w:shd w:val="clear" w:color="auto" w:fill="auto"/>
        </w:tcPr>
        <w:p w:rsidR="00DD24F3" w:rsidP="00D46D3F" w:rsidRDefault="00DD24F3" w14:paraId="2B4626FF" w14:textId="77777777">
          <w:pPr>
            <w:pStyle w:val="Kopfzeile"/>
            <w:rPr>
              <w:rFonts w:ascii="Arial" w:hAnsi="Arial" w:cs="Arial"/>
            </w:rPr>
          </w:pPr>
        </w:p>
      </w:tc>
      <w:tc>
        <w:tcPr>
          <w:tcW w:w="4666" w:type="dxa"/>
          <w:shd w:val="clear" w:color="auto" w:fill="auto"/>
        </w:tcPr>
        <w:p w:rsidRPr="001E193E" w:rsidR="00DD24F3" w:rsidP="00D46D3F" w:rsidRDefault="00DD24F3" w14:paraId="3D52E033"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DD24F3" w:rsidTr="00DD24F3" w14:paraId="309466AC" w14:textId="77777777">
      <w:trPr>
        <w:jc w:val="right"/>
      </w:trPr>
      <w:tc>
        <w:tcPr>
          <w:tcW w:w="851" w:type="dxa"/>
          <w:vMerge/>
          <w:shd w:val="clear" w:color="auto" w:fill="auto"/>
        </w:tcPr>
        <w:p w:rsidR="00DD24F3" w:rsidP="00D46D3F" w:rsidRDefault="00DD24F3" w14:paraId="717ED025" w14:textId="77777777">
          <w:pPr>
            <w:pStyle w:val="Kopfzeile"/>
            <w:rPr>
              <w:rFonts w:ascii="Arial" w:hAnsi="Arial" w:cs="Arial"/>
            </w:rPr>
          </w:pPr>
        </w:p>
      </w:tc>
      <w:tc>
        <w:tcPr>
          <w:tcW w:w="3539" w:type="dxa"/>
          <w:vMerge/>
          <w:shd w:val="clear" w:color="auto" w:fill="auto"/>
        </w:tcPr>
        <w:p w:rsidR="00DD24F3" w:rsidP="00D46D3F" w:rsidRDefault="00DD24F3" w14:paraId="290418A6" w14:textId="77777777">
          <w:pPr>
            <w:pStyle w:val="Kopfzeile"/>
            <w:rPr>
              <w:rFonts w:ascii="Arial" w:hAnsi="Arial" w:cs="Arial"/>
            </w:rPr>
          </w:pPr>
        </w:p>
      </w:tc>
      <w:tc>
        <w:tcPr>
          <w:tcW w:w="4666" w:type="dxa"/>
          <w:shd w:val="clear" w:color="auto" w:fill="auto"/>
        </w:tcPr>
        <w:p w:rsidRPr="001E193E" w:rsidR="00DD24F3" w:rsidP="00D46D3F" w:rsidRDefault="00A27BC6" w14:paraId="1D325FDD" w14:textId="77777777">
          <w:pPr>
            <w:pStyle w:val="Kopfzeile"/>
            <w:jc w:val="right"/>
            <w:rPr>
              <w:rFonts w:ascii="Arial" w:hAnsi="Arial" w:cs="Arial"/>
              <w:sz w:val="19"/>
              <w:szCs w:val="19"/>
            </w:rPr>
          </w:pPr>
          <w:hyperlink w:history="true" r:id="rId2">
            <w:r w:rsidRPr="001E193E" w:rsidR="00DD24F3">
              <w:rPr>
                <w:rStyle w:val="Hyperlink"/>
                <w:rFonts w:ascii="Arial" w:hAnsi="Arial" w:cs="Arial"/>
                <w:sz w:val="19"/>
                <w:szCs w:val="19"/>
              </w:rPr>
              <w:t>info@einstellbox.ch</w:t>
            </w:r>
          </w:hyperlink>
        </w:p>
      </w:tc>
    </w:tr>
    <w:tr w:rsidR="00DD24F3" w:rsidTr="00DD24F3" w14:paraId="69910829" w14:textId="77777777">
      <w:trPr>
        <w:jc w:val="right"/>
      </w:trPr>
      <w:tc>
        <w:tcPr>
          <w:tcW w:w="851" w:type="dxa"/>
          <w:vMerge/>
          <w:shd w:val="clear" w:color="auto" w:fill="auto"/>
        </w:tcPr>
        <w:p w:rsidR="00DD24F3" w:rsidP="00D46D3F" w:rsidRDefault="00DD24F3" w14:paraId="48338F9A" w14:textId="77777777">
          <w:pPr>
            <w:pStyle w:val="Kopfzeile"/>
            <w:rPr>
              <w:rFonts w:ascii="Arial" w:hAnsi="Arial" w:cs="Arial"/>
            </w:rPr>
          </w:pPr>
        </w:p>
      </w:tc>
      <w:tc>
        <w:tcPr>
          <w:tcW w:w="3539" w:type="dxa"/>
          <w:vMerge/>
          <w:shd w:val="clear" w:color="auto" w:fill="auto"/>
        </w:tcPr>
        <w:p w:rsidR="00DD24F3" w:rsidP="00D46D3F" w:rsidRDefault="00DD24F3" w14:paraId="7D18ECD8" w14:textId="77777777">
          <w:pPr>
            <w:pStyle w:val="Kopfzeile"/>
            <w:rPr>
              <w:rFonts w:ascii="Arial" w:hAnsi="Arial" w:cs="Arial"/>
            </w:rPr>
          </w:pPr>
        </w:p>
      </w:tc>
      <w:tc>
        <w:tcPr>
          <w:tcW w:w="4666" w:type="dxa"/>
          <w:shd w:val="clear" w:color="auto" w:fill="auto"/>
        </w:tcPr>
        <w:p w:rsidRPr="001E193E" w:rsidR="00DD24F3" w:rsidP="00D46D3F" w:rsidRDefault="00A27BC6" w14:paraId="40431BDF" w14:textId="77777777">
          <w:pPr>
            <w:pStyle w:val="Kopfzeile"/>
            <w:jc w:val="right"/>
            <w:rPr>
              <w:rFonts w:ascii="Arial" w:hAnsi="Arial" w:cs="Arial"/>
              <w:sz w:val="19"/>
              <w:szCs w:val="19"/>
            </w:rPr>
          </w:pPr>
          <w:hyperlink w:history="true" r:id="rId3">
            <w:r w:rsidRPr="001E193E" w:rsidR="00DD24F3">
              <w:rPr>
                <w:rStyle w:val="Hyperlink"/>
                <w:rFonts w:ascii="Arial" w:hAnsi="Arial" w:cs="Arial"/>
                <w:sz w:val="19"/>
                <w:szCs w:val="19"/>
              </w:rPr>
              <w:t>www.einstellbox.ch</w:t>
            </w:r>
          </w:hyperlink>
        </w:p>
      </w:tc>
    </w:tr>
    <w:tr w:rsidR="00DD24F3" w:rsidTr="00DD24F3" w14:paraId="7D01DBFA" w14:textId="77777777">
      <w:trPr>
        <w:jc w:val="right"/>
      </w:trPr>
      <w:tc>
        <w:tcPr>
          <w:tcW w:w="851" w:type="dxa"/>
          <w:vMerge/>
          <w:shd w:val="clear" w:color="auto" w:fill="auto"/>
        </w:tcPr>
        <w:p w:rsidR="00DD24F3" w:rsidP="00D46D3F" w:rsidRDefault="00DD24F3" w14:paraId="7BF2F80A" w14:textId="77777777">
          <w:pPr>
            <w:pStyle w:val="Kopfzeile"/>
            <w:rPr>
              <w:rFonts w:ascii="Arial" w:hAnsi="Arial" w:cs="Arial"/>
            </w:rPr>
          </w:pPr>
        </w:p>
      </w:tc>
      <w:tc>
        <w:tcPr>
          <w:tcW w:w="3539" w:type="dxa"/>
          <w:vMerge/>
          <w:shd w:val="clear" w:color="auto" w:fill="auto"/>
        </w:tcPr>
        <w:p w:rsidR="00DD24F3" w:rsidP="00D46D3F" w:rsidRDefault="00DD24F3" w14:paraId="33228E18" w14:textId="77777777">
          <w:pPr>
            <w:pStyle w:val="Kopfzeile"/>
            <w:rPr>
              <w:rFonts w:ascii="Arial" w:hAnsi="Arial" w:cs="Arial"/>
            </w:rPr>
          </w:pPr>
        </w:p>
      </w:tc>
      <w:tc>
        <w:tcPr>
          <w:tcW w:w="4666" w:type="dxa"/>
          <w:shd w:val="clear" w:color="auto" w:fill="auto"/>
        </w:tcPr>
        <w:p w:rsidRPr="001E193E" w:rsidR="00DD24F3" w:rsidP="00D46D3F" w:rsidRDefault="00DD24F3" w14:paraId="4FB20F4D"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2B2A9D" w:rsidP="007968BF" w:rsidRDefault="002B2A9D" w14:paraId="4B61124F" w14:textId="77777777">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85329"/>
    <w:rsid w:val="0019155F"/>
    <w:rsid w:val="00192B14"/>
    <w:rsid w:val="0019338D"/>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6E6"/>
    <w:rsid w:val="00292855"/>
    <w:rsid w:val="00294B75"/>
    <w:rsid w:val="002A19AA"/>
    <w:rsid w:val="002A1A45"/>
    <w:rsid w:val="002A1AC0"/>
    <w:rsid w:val="002A7443"/>
    <w:rsid w:val="002B24C5"/>
    <w:rsid w:val="002B2A9D"/>
    <w:rsid w:val="002B2AF4"/>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34EAC"/>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1571"/>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27BC6"/>
    <w:rsid w:val="00A33F23"/>
    <w:rsid w:val="00A448C6"/>
    <w:rsid w:val="00A46149"/>
    <w:rsid w:val="00A52B1A"/>
    <w:rsid w:val="00A76B48"/>
    <w:rsid w:val="00A80763"/>
    <w:rsid w:val="00A900B8"/>
    <w:rsid w:val="00A917F6"/>
    <w:rsid w:val="00A94E63"/>
    <w:rsid w:val="00AA20D7"/>
    <w:rsid w:val="00AA2989"/>
    <w:rsid w:val="00AA670B"/>
    <w:rsid w:val="00AA7B23"/>
    <w:rsid w:val="00AB0194"/>
    <w:rsid w:val="00AB32B6"/>
    <w:rsid w:val="00AC5C90"/>
    <w:rsid w:val="00AC6C88"/>
    <w:rsid w:val="00AD2D14"/>
    <w:rsid w:val="00AD470E"/>
    <w:rsid w:val="00AD66D2"/>
    <w:rsid w:val="00AD75FE"/>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452C4"/>
    <w:rsid w:val="00B45D4F"/>
    <w:rsid w:val="00B46904"/>
    <w:rsid w:val="00B57CC7"/>
    <w:rsid w:val="00B66558"/>
    <w:rsid w:val="00B67069"/>
    <w:rsid w:val="00B72817"/>
    <w:rsid w:val="00B72E91"/>
    <w:rsid w:val="00B736B8"/>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747D"/>
    <w:rsid w:val="00DF1A7D"/>
    <w:rsid w:val="00DF43ED"/>
    <w:rsid w:val="00DF454E"/>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Target="comments.xml" Type="http://schemas.openxmlformats.org/officeDocument/2006/relationships/comments" Id="rId8"/>
    <Relationship Target="footer2.xml" Type="http://schemas.openxmlformats.org/officeDocument/2006/relationships/footer" Id="rId13"/>
    <Relationship Target="styles.xml" Type="http://schemas.openxmlformats.org/officeDocument/2006/relationships/styles" Id="rId3"/>
    <Relationship Target="endnotes.xml" Type="http://schemas.openxmlformats.org/officeDocument/2006/relationships/endnotes" Id="rId7"/>
    <Relationship Target="footer1.xml" Type="http://schemas.openxmlformats.org/officeDocument/2006/relationships/footer" Id="rId12"/>
    <Relationship Target="commentsIds.xml" Type="http://schemas.microsoft.com/office/2016/09/relationships/commentsIds" Id="rId17"/>
    <Relationship Target="numbering.xml" Type="http://schemas.openxmlformats.org/officeDocument/2006/relationships/numbering" Id="rId2"/>
    <Relationship Target="theme/theme1.xml" Type="http://schemas.openxmlformats.org/officeDocument/2006/relationships/theme" Id="rId16"/>
    <Relationship Target="../customXml/item1.xml" Type="http://schemas.openxmlformats.org/officeDocument/2006/relationships/customXml" Id="rId1"/>
    <Relationship Target="footnotes.xml" Type="http://schemas.openxmlformats.org/officeDocument/2006/relationships/footnotes" Id="rId6"/>
    <Relationship Target="header2.xml" Type="http://schemas.openxmlformats.org/officeDocument/2006/relationships/header" Id="rId11"/>
    <Relationship Target="webSettings.xml" Type="http://schemas.openxmlformats.org/officeDocument/2006/relationships/webSettings" Id="rId5"/>
    <Relationship Target="glossary/document.xml" Type="http://schemas.openxmlformats.org/officeDocument/2006/relationships/glossaryDocument" Id="rId15"/>
    <Relationship Target="header1.xml" Type="http://schemas.openxmlformats.org/officeDocument/2006/relationships/header" Id="rId10"/>
    <Relationship Target="settings.xml" Type="http://schemas.openxmlformats.org/officeDocument/2006/relationships/settings" Id="rId4"/>
    <Relationship Target="commentsExtended.xml" Type="http://schemas.microsoft.com/office/2011/relationships/commentsExtended" Id="rId9"/>
    <Relationship Target="fontTable.xml" Type="http://schemas.openxmlformats.org/officeDocument/2006/relationships/fontTable" Id="rId14"/>
</Relationships>

</file>

<file path=word/_rels/header1.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_rels/header2.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279EE"/>
    <w:rsid w:val="0033146C"/>
    <w:rsid w:val="00337DD2"/>
    <w:rsid w:val="00361B3D"/>
    <w:rsid w:val="00380421"/>
    <w:rsid w:val="0039681A"/>
    <w:rsid w:val="003A3665"/>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A7F12"/>
    <w:rsid w:val="006B2C97"/>
    <w:rsid w:val="006B438D"/>
    <w:rsid w:val="006D14B8"/>
    <w:rsid w:val="006D6CC3"/>
    <w:rsid w:val="006F1197"/>
    <w:rsid w:val="00754BA6"/>
    <w:rsid w:val="00763593"/>
    <w:rsid w:val="0077390A"/>
    <w:rsid w:val="007A107C"/>
    <w:rsid w:val="007C5624"/>
    <w:rsid w:val="007C5E94"/>
    <w:rsid w:val="007E2BD1"/>
    <w:rsid w:val="007E324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478D1"/>
    <w:rsid w:val="00D50A1E"/>
    <w:rsid w:val="00D55047"/>
    <w:rsid w:val="00D6042F"/>
    <w:rsid w:val="00DA022C"/>
    <w:rsid w:val="00DA51AA"/>
    <w:rsid w:val="00DB7B73"/>
    <w:rsid w:val="00DC54EA"/>
    <w:rsid w:val="00DC7414"/>
    <w:rsid w:val="00DD2A28"/>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8DC1777C-09AE-4F58-85D0-100B7195D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5</Words>
  <Characters>9740</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4-07-21T14:11:00Z</dcterms:modified>
</cp:coreProperties>
</file>